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0F98" w:rsidRPr="00425321" w:rsidRDefault="00D10F98" w:rsidP="00D10F98">
      <w:pPr>
        <w:pStyle w:val="a4"/>
        <w:spacing w:line="360" w:lineRule="auto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Титульный лист</w:t>
      </w:r>
    </w:p>
    <w:p w:rsidR="00D10F98" w:rsidRDefault="00D10F98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C12DA" w:rsidRPr="00D10F98" w:rsidRDefault="00DC12DA" w:rsidP="00D10F98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D10F98" w:rsidRPr="00425321" w:rsidRDefault="00D10F98" w:rsidP="00D10F98">
      <w:pPr>
        <w:pStyle w:val="a4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lastRenderedPageBreak/>
        <w:t>Введение</w:t>
      </w: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Прохождение учебной практики: технологическая (проектно-технологическая) практика имеет цель формирование способности: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управлять своим временем, выстраивать и реализовывать траекторию саморазвития на основе принципов образования в течение всей жизни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атывать и применять методы машинного обучения для решения практических задач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использовать инструментальные средства для решения задач машинного обучения;</w:t>
      </w:r>
    </w:p>
    <w:p w:rsidR="00DC12DA" w:rsidRPr="00DC12DA" w:rsidRDefault="00DC12DA" w:rsidP="00DC12DA">
      <w:pPr>
        <w:pStyle w:val="a4"/>
        <w:numPr>
          <w:ilvl w:val="0"/>
          <w:numId w:val="47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ять сбор и подготовку данных для систем искусственного интеллекта.</w:t>
      </w:r>
    </w:p>
    <w:p w:rsidR="00DC12DA" w:rsidRPr="00DC12DA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</w:rPr>
      </w:pP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Пр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этом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решаются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задачи</w:t>
      </w:r>
      <w:proofErr w:type="spellEnd"/>
      <w:r w:rsidRPr="00DC12DA">
        <w:rPr>
          <w:rFonts w:ascii="Times New Roman" w:hAnsi="Times New Roman" w:cs="Times New Roman"/>
          <w:sz w:val="28"/>
          <w:szCs w:val="28"/>
        </w:rPr>
        <w:t xml:space="preserve">: 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закрепления и расширения знаний, полученных при изучении базовых дисциплин первого и второго курсов, повышения общей и профессиональной эрудиции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сбора и анализа теоретического и справочного материала для выполнения индивидуальн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изучения языка </w:t>
      </w:r>
      <w:r w:rsidRPr="00DC12DA">
        <w:rPr>
          <w:rFonts w:ascii="Times New Roman" w:hAnsi="Times New Roman" w:cs="Times New Roman"/>
          <w:sz w:val="28"/>
          <w:szCs w:val="28"/>
        </w:rPr>
        <w:t>R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 и среды разработки </w:t>
      </w:r>
      <w:proofErr w:type="spellStart"/>
      <w:r w:rsidRPr="00DC12DA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DC12DA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существления поиска данных, их подготовки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методов машинного обучения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определения метрики оценки результатов использования методов машинного обучения в рамках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выбора инструментальных средств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разработки модели машинного обучения для выполнения практического задания;</w:t>
      </w:r>
    </w:p>
    <w:p w:rsidR="00DC12DA" w:rsidRPr="00DC12DA" w:rsidRDefault="00DC12DA" w:rsidP="00DC12DA">
      <w:pPr>
        <w:pStyle w:val="a4"/>
        <w:numPr>
          <w:ilvl w:val="0"/>
          <w:numId w:val="46"/>
        </w:numPr>
        <w:spacing w:line="360" w:lineRule="auto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>формулирования теоретических и практических выводов на основе критического переосмысления накопленного опыта.</w:t>
      </w:r>
    </w:p>
    <w:p w:rsidR="00D10F98" w:rsidRDefault="00DC12DA" w:rsidP="00DC12DA">
      <w:pPr>
        <w:pStyle w:val="a4"/>
        <w:spacing w:line="360" w:lineRule="auto"/>
        <w:ind w:left="-284" w:firstLine="284"/>
        <w:jc w:val="left"/>
        <w:rPr>
          <w:rFonts w:ascii="Times New Roman" w:hAnsi="Times New Roman" w:cs="Times New Roman"/>
          <w:sz w:val="28"/>
          <w:szCs w:val="28"/>
          <w:lang w:val="ru-RU"/>
        </w:rPr>
      </w:pPr>
      <w:r w:rsidRPr="00DC12DA">
        <w:rPr>
          <w:rFonts w:ascii="Times New Roman" w:hAnsi="Times New Roman" w:cs="Times New Roman"/>
          <w:sz w:val="28"/>
          <w:szCs w:val="28"/>
          <w:lang w:val="ru-RU"/>
        </w:rPr>
        <w:t xml:space="preserve">Учебная практика: технологическая (проектно-технологическая) практика базируется на знаниях, полученных при изучении следующих модулей учебного плана: «Математика»; «Дискретная математика»; «Аппаратное и программное обеспечение компьютера», а также </w:t>
      </w:r>
      <w:r w:rsidRPr="00DC12DA">
        <w:rPr>
          <w:rFonts w:ascii="Times New Roman" w:hAnsi="Times New Roman" w:cs="Times New Roman"/>
          <w:sz w:val="28"/>
          <w:szCs w:val="28"/>
          <w:lang w:val="ru-RU"/>
        </w:rPr>
        <w:lastRenderedPageBreak/>
        <w:t>при изучении дисциплин: «Алгоритмы и алгоритмические языки»; «Структуры и алгоритмы обработки данных»; «Машинное обучение».</w:t>
      </w:r>
    </w:p>
    <w:p w:rsidR="00DC12DA" w:rsidRPr="00DC12DA" w:rsidRDefault="00DC12DA" w:rsidP="00DC12DA">
      <w:pPr>
        <w:pStyle w:val="a0"/>
      </w:pPr>
    </w:p>
    <w:p w:rsidR="003411DF" w:rsidRPr="00425321" w:rsidRDefault="00DC12DA" w:rsidP="00604CC9">
      <w:pPr>
        <w:pStyle w:val="a4"/>
        <w:ind w:left="-284" w:firstLine="284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Раздел первый: «</w:t>
      </w:r>
      <w:r w:rsidR="003411DF" w:rsidRPr="00425321">
        <w:rPr>
          <w:rFonts w:ascii="Times New Roman" w:hAnsi="Times New Roman" w:cs="Times New Roman"/>
          <w:b/>
          <w:sz w:val="32"/>
          <w:szCs w:val="32"/>
          <w:lang w:val="ru-RU"/>
        </w:rPr>
        <w:t xml:space="preserve">Язык </w:t>
      </w:r>
      <w:r w:rsidR="003411DF" w:rsidRPr="00425321">
        <w:rPr>
          <w:rFonts w:ascii="Times New Roman" w:hAnsi="Times New Roman" w:cs="Times New Roman"/>
          <w:b/>
          <w:sz w:val="32"/>
          <w:szCs w:val="32"/>
        </w:rPr>
        <w:t>R</w:t>
      </w:r>
      <w:r w:rsidR="003411DF" w:rsidRPr="00425321">
        <w:rPr>
          <w:rFonts w:ascii="Times New Roman" w:hAnsi="Times New Roman" w:cs="Times New Roman"/>
          <w:b/>
          <w:sz w:val="32"/>
          <w:szCs w:val="32"/>
          <w:lang w:val="ru-RU"/>
        </w:rPr>
        <w:t xml:space="preserve"> и среда разработки </w:t>
      </w:r>
      <w:proofErr w:type="spellStart"/>
      <w:r w:rsidR="003411DF" w:rsidRPr="00425321">
        <w:rPr>
          <w:rFonts w:ascii="Times New Roman" w:hAnsi="Times New Roman" w:cs="Times New Roman"/>
          <w:b/>
          <w:sz w:val="32"/>
          <w:szCs w:val="32"/>
        </w:rPr>
        <w:t>RStudio</w:t>
      </w:r>
      <w:proofErr w:type="spellEnd"/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»</w:t>
      </w:r>
      <w:r w:rsidR="001A770C" w:rsidRPr="00425321">
        <w:rPr>
          <w:rFonts w:ascii="Times New Roman" w:hAnsi="Times New Roman" w:cs="Times New Roman"/>
          <w:b/>
          <w:sz w:val="32"/>
          <w:szCs w:val="32"/>
          <w:lang w:val="ru-RU"/>
        </w:rPr>
        <w:t>.</w:t>
      </w:r>
    </w:p>
    <w:p w:rsidR="003411DF" w:rsidRPr="00D10F98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0" w:name="задание-1-первый-сеанс-rstudio."/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>Задание 1</w:t>
      </w:r>
      <w:r w:rsidR="00604CC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 xml:space="preserve"> Первый сеанс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RStudio</w:t>
      </w:r>
      <w:proofErr w:type="spellEnd"/>
      <w:r w:rsidRPr="00D10F98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Запустите</w:t>
      </w:r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en-US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 Cloud (</w:t>
      </w:r>
      <w:hyperlink r:id="rId6"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studio.cloud</w:t>
        </w:r>
      </w:hyperlink>
      <w:r w:rsidRPr="00800501">
        <w:rPr>
          <w:rFonts w:ascii="Times New Roman" w:hAnsi="Times New Roman" w:cs="Times New Roman"/>
          <w:sz w:val="28"/>
          <w:szCs w:val="28"/>
          <w:lang w:val="en-US"/>
        </w:rPr>
        <w:t xml:space="preserve">). </w:t>
      </w:r>
      <w:r w:rsidRPr="00800501">
        <w:rPr>
          <w:rFonts w:ascii="Times New Roman" w:hAnsi="Times New Roman" w:cs="Times New Roman"/>
          <w:sz w:val="28"/>
          <w:szCs w:val="28"/>
        </w:rPr>
        <w:t>Пройдите регистрацию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своем рабочем пространстве создайте новый проект PracticeTask1.</w:t>
      </w:r>
    </w:p>
    <w:p w:rsidR="003411DF" w:rsidRPr="00800501" w:rsidRDefault="003411DF" w:rsidP="00604CC9">
      <w:pPr>
        <w:numPr>
          <w:ilvl w:val="0"/>
          <w:numId w:val="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простой набор данных (в терминологии R — вектор), состоящий из чисел 1, 2 и 4, и присвойте ему имя х. Выведите на экран фразу «Это мой первый сеанс работы с R»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Это мой первый сеанс работы с R"</w:t>
      </w:r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"Это мой первый сеанс работы с R"</w:t>
      </w:r>
    </w:p>
    <w:p w:rsidR="003411DF" w:rsidRPr="00800501" w:rsidRDefault="003411DF" w:rsidP="00604CC9">
      <w:pPr>
        <w:pStyle w:val="Compact"/>
        <w:numPr>
          <w:ilvl w:val="0"/>
          <w:numId w:val="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те команду, которая присваивает </w:t>
      </w:r>
      <w:r w:rsidRPr="00800501">
        <w:rPr>
          <w:rFonts w:ascii="Times New Roman" w:hAnsi="Times New Roman" w:cs="Times New Roman"/>
          <w:sz w:val="28"/>
          <w:szCs w:val="28"/>
        </w:rPr>
        <w:t>q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начение (1,2,4,1,2,4,8), используя ранее определенный вектор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x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q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 2 4 1 2 4 8</w:t>
      </w:r>
    </w:p>
    <w:p w:rsidR="003411DF" w:rsidRPr="00800501" w:rsidRDefault="003411DF" w:rsidP="00604CC9">
      <w:pPr>
        <w:pStyle w:val="Compact"/>
        <w:numPr>
          <w:ilvl w:val="0"/>
          <w:numId w:val="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значение 3-го элемента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4</w:t>
      </w:r>
    </w:p>
    <w:p w:rsidR="003411DF" w:rsidRPr="00800501" w:rsidRDefault="003411DF" w:rsidP="00604CC9">
      <w:pPr>
        <w:pStyle w:val="Compact"/>
        <w:numPr>
          <w:ilvl w:val="0"/>
          <w:numId w:val="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элементы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о 2 по 3</w:t>
      </w:r>
    </w:p>
    <w:p w:rsidR="003411DF" w:rsidRDefault="003411DF" w:rsidP="003E130A">
      <w:pPr>
        <w:pStyle w:val="SourceCode"/>
        <w:ind w:left="-284"/>
      </w:pPr>
      <w:proofErr w:type="gramStart"/>
      <w:r>
        <w:rPr>
          <w:rStyle w:val="NormalTok"/>
        </w:rPr>
        <w:t>x[</w:t>
      </w:r>
      <w:proofErr w:type="gramEnd"/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 4</w:t>
      </w:r>
    </w:p>
    <w:p w:rsidR="003411DF" w:rsidRPr="00800501" w:rsidRDefault="003411DF" w:rsidP="00604CC9">
      <w:pPr>
        <w:pStyle w:val="Compact"/>
        <w:numPr>
          <w:ilvl w:val="0"/>
          <w:numId w:val="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ведите на экран математическое ожидание и среднеквадратическое отклонение для элементов вектора </w:t>
      </w:r>
      <w:r w:rsidRPr="00800501">
        <w:rPr>
          <w:rFonts w:ascii="Times New Roman" w:hAnsi="Times New Roman" w:cs="Times New Roman"/>
          <w:sz w:val="28"/>
          <w:szCs w:val="28"/>
        </w:rPr>
        <w:t>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lastRenderedPageBreak/>
        <w:t>mean</w:t>
      </w:r>
      <w:proofErr w:type="spellEnd"/>
      <w:r>
        <w:rPr>
          <w:rStyle w:val="NormalTok"/>
        </w:rPr>
        <w:t>(x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2.333333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x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1.527525</w:t>
      </w:r>
    </w:p>
    <w:p w:rsidR="003411DF" w:rsidRPr="00800501" w:rsidRDefault="003411DF" w:rsidP="00604CC9">
      <w:pPr>
        <w:pStyle w:val="Compact"/>
        <w:numPr>
          <w:ilvl w:val="0"/>
          <w:numId w:val="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ыведите на экран перечень внутренних наборов данных, предназначенных для демонстраций.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dat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числите математическое ожидание и среднеквадратическое отклонение для набора данных </w:t>
      </w:r>
      <w:r w:rsidRPr="00800501">
        <w:rPr>
          <w:rFonts w:ascii="Times New Roman" w:hAnsi="Times New Roman" w:cs="Times New Roman"/>
          <w:sz w:val="28"/>
          <w:szCs w:val="28"/>
        </w:rPr>
        <w:t>Nil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этот набор содержит данные о течении Нила).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919.35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69.2275</w:t>
      </w:r>
    </w:p>
    <w:p w:rsidR="003411DF" w:rsidRPr="00800501" w:rsidRDefault="00800501" w:rsidP="00604CC9">
      <w:pPr>
        <w:pStyle w:val="Compact"/>
        <w:numPr>
          <w:ilvl w:val="0"/>
          <w:numId w:val="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гистограмму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эти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411DF"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="003411DF" w:rsidRPr="00800501">
        <w:rPr>
          <w:rFonts w:ascii="Times New Roman" w:hAnsi="Times New Roman" w:cs="Times New Roman"/>
          <w:sz w:val="28"/>
          <w:szCs w:val="28"/>
        </w:rPr>
        <w:t>:</w:t>
      </w:r>
    </w:p>
    <w:p w:rsidR="003411DF" w:rsidRDefault="003411DF" w:rsidP="003E130A">
      <w:pPr>
        <w:pStyle w:val="SourceCode"/>
        <w:ind w:left="-284"/>
      </w:pPr>
      <w:proofErr w:type="spellStart"/>
      <w:r>
        <w:rPr>
          <w:rStyle w:val="FunctionTok"/>
        </w:rPr>
        <w:t>h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ile</w:t>
      </w:r>
      <w:proofErr w:type="spellEnd"/>
      <w:r>
        <w:rPr>
          <w:rStyle w:val="NormalTok"/>
        </w:rPr>
        <w:t>)</w:t>
      </w:r>
    </w:p>
    <w:p w:rsidR="003411DF" w:rsidRPr="00800501" w:rsidRDefault="003411DF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5E54107" wp14:editId="46FC6E8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Сохраните проект</w:t>
      </w:r>
      <w:r w:rsidR="00604CC9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numPr>
          <w:ilvl w:val="0"/>
          <w:numId w:val="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сформировать вектор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Вектор формиру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означает операция с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Операция </w:t>
      </w:r>
      <w:r w:rsidRPr="00800501">
        <w:rPr>
          <w:rFonts w:ascii="Times New Roman" w:hAnsi="Times New Roman" w:cs="Times New Roman"/>
          <w:sz w:val="28"/>
          <w:szCs w:val="28"/>
        </w:rPr>
        <w:t>c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800501">
        <w:rPr>
          <w:rFonts w:ascii="Times New Roman" w:hAnsi="Times New Roman" w:cs="Times New Roman"/>
          <w:sz w:val="28"/>
          <w:szCs w:val="28"/>
        </w:rPr>
        <w:t>concatenat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) объединяет элементы в один вектор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значение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значения переменной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pri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Нужно ли указывать тип переменной величины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Нет, в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ип переменной определяется автоматически.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вывести на экран перечень демонстрационных наборов данных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Для вывода перечня демонстрационных наборов данных используется функция 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среднеквадратическое отклоне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Среднеквадратическое отклонение рассчитывае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d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рассчитать математическое ожидание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Математическое ожидание рассчитывается с помощью функции </w:t>
      </w:r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1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построить гистограмму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Гистограмма строится с помощью функци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)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" w:name="задание-2-работа-с-функциями-в-языке-r."/>
      <w:bookmarkEnd w:id="0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2 Работа с функциями в языке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Создайте новый проект PracticeTask2 в своем рабочем пространстве.</w:t>
      </w:r>
    </w:p>
    <w:p w:rsidR="003411DF" w:rsidRPr="00800501" w:rsidRDefault="003411DF" w:rsidP="00604CC9">
      <w:pPr>
        <w:numPr>
          <w:ilvl w:val="0"/>
          <w:numId w:val="11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Определите функцию с именем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oddcount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</w:rPr>
        <w:t>), предназначенную для подсчета нечетных чисел в целочисленном векторе:</w:t>
      </w:r>
    </w:p>
    <w:p w:rsidR="003411DF" w:rsidRDefault="003411DF" w:rsidP="001A770C">
      <w:pPr>
        <w:pStyle w:val="SourceCode"/>
        <w:ind w:left="-284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proofErr w:type="spellStart"/>
      <w:r>
        <w:rPr>
          <w:rStyle w:val="NormalTok"/>
        </w:rPr>
        <w:t>odd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(n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>
          <w:rStyle w:val="CommentTok"/>
        </w:rPr>
        <w:t># %% - вычисление остатка</w:t>
      </w:r>
      <w:r>
        <w:br/>
      </w:r>
      <w:r>
        <w:rPr>
          <w:rStyle w:val="NormalTok"/>
        </w:rPr>
        <w:lastRenderedPageBreak/>
        <w:t xml:space="preserve">      k </w:t>
      </w:r>
      <w:r>
        <w:rPr>
          <w:rStyle w:val="OtherTok"/>
        </w:rPr>
        <w:t>&lt;-</w:t>
      </w:r>
      <w:r>
        <w:rPr>
          <w:rStyle w:val="NormalTok"/>
        </w:rPr>
        <w:t xml:space="preserve"> 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k)</w:t>
      </w:r>
      <w:r>
        <w:br/>
      </w:r>
      <w:r>
        <w:rPr>
          <w:rStyle w:val="NormalTok"/>
        </w:rPr>
        <w:t>}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Выполните коман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od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–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Sourc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ile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…</w:t>
      </w:r>
    </w:p>
    <w:p w:rsidR="003411DF" w:rsidRPr="00800501" w:rsidRDefault="003411DF" w:rsidP="00604CC9">
      <w:pPr>
        <w:numPr>
          <w:ilvl w:val="0"/>
          <w:numId w:val="12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x)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1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oddcount</w:t>
      </w:r>
      <w:proofErr w:type="spellEnd"/>
      <w:r w:rsidRPr="003411DF">
        <w:rPr>
          <w:rStyle w:val="NormalTok"/>
          <w:lang w:val="en-US"/>
        </w:rPr>
        <w:t>(q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2</w:t>
      </w:r>
    </w:p>
    <w:p w:rsidR="003411DF" w:rsidRPr="00800501" w:rsidRDefault="003411DF" w:rsidP="00604CC9">
      <w:pPr>
        <w:pStyle w:val="Compact"/>
        <w:numPr>
          <w:ilvl w:val="0"/>
          <w:numId w:val="1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Попытайтесь вывести в интерпретаторе значени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k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 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Что Вы получили?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! объект 'k' не найден</w:t>
      </w:r>
    </w:p>
    <w:p w:rsidR="003411DF" w:rsidRPr="00800501" w:rsidRDefault="003411DF" w:rsidP="00604CC9">
      <w:pPr>
        <w:pStyle w:val="Compact"/>
        <w:numPr>
          <w:ilvl w:val="0"/>
          <w:numId w:val="1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пределите функцию </w:t>
      </w:r>
      <w:r w:rsidRPr="00800501">
        <w:rPr>
          <w:rFonts w:ascii="Times New Roman" w:hAnsi="Times New Roman" w:cs="Times New Roman"/>
          <w:sz w:val="28"/>
          <w:szCs w:val="28"/>
        </w:rPr>
        <w:t>su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_2, складывающую два числа, одно из которых имеет значение по умолчанию, равное 5 Протестируйте работу функции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вое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апк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од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_2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sum_2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a, </w:t>
      </w:r>
      <w:r w:rsidRPr="003411DF">
        <w:rPr>
          <w:rStyle w:val="AttributeTok"/>
          <w:lang w:val="en-US"/>
        </w:rPr>
        <w:t>b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{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</w:t>
      </w:r>
      <w:r w:rsidRPr="003411DF">
        <w:rPr>
          <w:rStyle w:val="FunctionTok"/>
          <w:lang w:val="en-US"/>
        </w:rPr>
        <w:t>return</w:t>
      </w:r>
      <w:r w:rsidRPr="003411DF">
        <w:rPr>
          <w:rStyle w:val="NormalTok"/>
          <w:lang w:val="en-US"/>
        </w:rPr>
        <w:t xml:space="preserve">(a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b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}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sum_2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8</w:t>
      </w:r>
    </w:p>
    <w:p w:rsidR="003411DF" w:rsidRDefault="003411DF" w:rsidP="003E130A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sum_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3411DF" w:rsidRDefault="003411DF" w:rsidP="003E130A">
      <w:pPr>
        <w:pStyle w:val="SourceCode"/>
        <w:ind w:left="-284"/>
      </w:pPr>
      <w:r>
        <w:rPr>
          <w:rStyle w:val="VerbatimChar"/>
        </w:rPr>
        <w:t>## [1] 11</w:t>
      </w:r>
    </w:p>
    <w:p w:rsidR="003411DF" w:rsidRPr="00800501" w:rsidRDefault="003411DF" w:rsidP="00604CC9">
      <w:pPr>
        <w:pStyle w:val="Compact"/>
        <w:numPr>
          <w:ilvl w:val="0"/>
          <w:numId w:val="1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пишите функцию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fx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определенную на всей числовой прямой Протестируйте работу функции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lastRenderedPageBreak/>
        <w:t>fx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ControlFlowTok"/>
          <w:lang w:val="en-US"/>
        </w:rPr>
        <w:t>function</w:t>
      </w:r>
      <w:r w:rsidRPr="003411DF">
        <w:rPr>
          <w:rStyle w:val="NormalTok"/>
          <w:lang w:val="en-US"/>
        </w:rPr>
        <w:t xml:space="preserve">(x)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-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(x</w:t>
      </w:r>
      <w:r w:rsidRPr="003411DF">
        <w:rPr>
          <w:rStyle w:val="SpecialCharTok"/>
          <w:lang w:val="en-US"/>
        </w:rPr>
        <w:t>+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FunctionTok"/>
          <w:lang w:val="en-US"/>
        </w:rPr>
        <w:t>ifelse</w:t>
      </w:r>
      <w:proofErr w:type="spellEnd"/>
      <w:r w:rsidRPr="003411DF">
        <w:rPr>
          <w:rStyle w:val="NormalTok"/>
          <w:lang w:val="en-US"/>
        </w:rPr>
        <w:t xml:space="preserve">(x </w:t>
      </w:r>
      <w:r w:rsidRPr="003411DF">
        <w:rPr>
          <w:rStyle w:val="SpecialCharTok"/>
          <w:lang w:val="en-US"/>
        </w:rPr>
        <w:t>&lt;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pecialCharTok"/>
          <w:lang w:val="en-US"/>
        </w:rPr>
        <w:t>-</w:t>
      </w:r>
      <w:r w:rsidRPr="003411DF">
        <w:rPr>
          <w:rStyle w:val="NormalTok"/>
          <w:lang w:val="en-US"/>
        </w:rPr>
        <w:t>x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, (x</w:t>
      </w:r>
      <w:r w:rsidRPr="003411DF">
        <w:rPr>
          <w:rStyle w:val="DecValTok"/>
          <w:lang w:val="en-US"/>
        </w:rPr>
        <w:t>-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^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pecialCharTok"/>
          <w:lang w:val="en-US"/>
        </w:rPr>
        <w:t>+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1</w:t>
      </w:r>
      <w:r w:rsidRPr="003411DF">
        <w:rPr>
          <w:rStyle w:val="NormalTok"/>
          <w:lang w:val="en-US"/>
        </w:rPr>
        <w:t>)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FunctionTok"/>
          <w:lang w:val="en-US"/>
        </w:rPr>
        <w:t>fx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FloatTok"/>
          <w:lang w:val="en-US"/>
        </w:rPr>
        <w:t>4.5</w:t>
      </w:r>
      <w:r w:rsidRPr="003411DF">
        <w:rPr>
          <w:rStyle w:val="NormalTok"/>
          <w:lang w:val="en-US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7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4.5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5.25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f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)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-0.5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храните проект.</w:t>
      </w:r>
    </w:p>
    <w:p w:rsidR="003411DF" w:rsidRPr="00800501" w:rsidRDefault="003411DF" w:rsidP="00604CC9">
      <w:pPr>
        <w:numPr>
          <w:ilvl w:val="0"/>
          <w:numId w:val="16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Ответьте на вопросы: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ределить функц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Функция определяется с помощью ключевого слова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например: </w:t>
      </w:r>
      <w:r w:rsidRPr="00800501">
        <w:rPr>
          <w:rFonts w:ascii="Times New Roman" w:hAnsi="Times New Roman" w:cs="Times New Roman"/>
          <w:sz w:val="28"/>
          <w:szCs w:val="28"/>
        </w:rPr>
        <w:t>m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&lt;-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2) {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 описать тело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Тело функции описывается в фигурных скобках {}, где размещается код, который будет выполняться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i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условие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Как записывается оператор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языке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писывается как: </w:t>
      </w:r>
      <w:r w:rsidRPr="00800501">
        <w:rPr>
          <w:rFonts w:ascii="Times New Roman" w:hAnsi="Times New Roman" w:cs="Times New Roman"/>
          <w:sz w:val="28"/>
          <w:szCs w:val="28"/>
        </w:rPr>
        <w:t>fo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1:10) { действия }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глобальным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Глобальными являются переменные, определенные вне функций и доступные во всем скрипт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Какие переменные являются локальными по отношению к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Локальными являются переменные, определенные внутри функции и доступные только в ее теле.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lastRenderedPageBreak/>
        <w:t>Как определить значения по умолчанию для аргументов функции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 xml:space="preserve">Значения по умолчанию для аргументов функции определяются с помощью знака = в определении функции, например: </w:t>
      </w:r>
      <w:r w:rsidRPr="00800501">
        <w:rPr>
          <w:rFonts w:ascii="Times New Roman" w:hAnsi="Times New Roman" w:cs="Times New Roman"/>
          <w:sz w:val="28"/>
          <w:szCs w:val="28"/>
        </w:rPr>
        <w:t>funct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arg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1 = значение)</w:t>
      </w:r>
    </w:p>
    <w:p w:rsidR="003411DF" w:rsidRPr="00800501" w:rsidRDefault="003411DF" w:rsidP="00604CC9">
      <w:pPr>
        <w:pStyle w:val="Compact"/>
        <w:numPr>
          <w:ilvl w:val="0"/>
          <w:numId w:val="1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В каком порядке должны располагаться аргументы функции, не имеющие значений по умолчанию, и аргументы, имеющие значения по умолчанию?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br/>
        <w:t>Аргументы без значений по умолчанию должны располагаться перед аргументами с значениями по умолчанию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2" w:name="задание-3.-структуры-данных-в-r."/>
      <w:bookmarkEnd w:id="1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3. Структуры данных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пуст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 В своем рабочем пространстве создайте новый проект PracticeTask3.</w:t>
      </w:r>
    </w:p>
    <w:p w:rsidR="003411DF" w:rsidRPr="00800501" w:rsidRDefault="003411DF" w:rsidP="00604CC9">
      <w:pPr>
        <w:numPr>
          <w:ilvl w:val="0"/>
          <w:numId w:val="18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Создайте вектор а1 из вектора a1 получите вектор а1, добавив в середину вектора число 16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a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4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5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7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12</w:t>
      </w:r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a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a[</w:t>
      </w:r>
      <w:r w:rsidRPr="003411DF">
        <w:rPr>
          <w:rStyle w:val="DecValTok"/>
          <w:lang w:val="en-US"/>
        </w:rPr>
        <w:t>1</w:t>
      </w:r>
      <w:r w:rsidRPr="003411DF">
        <w:rPr>
          <w:rStyle w:val="SpecialCharTok"/>
          <w:lang w:val="en-US"/>
        </w:rPr>
        <w:t>: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 xml:space="preserve">)], </w:t>
      </w:r>
      <w:r w:rsidRPr="003411DF">
        <w:rPr>
          <w:rStyle w:val="DecValTok"/>
          <w:lang w:val="en-US"/>
        </w:rPr>
        <w:t>161</w:t>
      </w:r>
      <w:r w:rsidRPr="003411DF">
        <w:rPr>
          <w:rStyle w:val="NormalTok"/>
          <w:lang w:val="en-US"/>
        </w:rPr>
        <w:t>, a[(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</w:t>
      </w:r>
      <w:r w:rsidRPr="003411DF">
        <w:rPr>
          <w:rStyle w:val="SpecialCharTok"/>
          <w:lang w:val="en-US"/>
        </w:rPr>
        <w:t>/</w:t>
      </w:r>
      <w:r w:rsidRPr="003411DF">
        <w:rPr>
          <w:rStyle w:val="DecValTok"/>
          <w:lang w:val="en-US"/>
        </w:rPr>
        <w:t>2</w:t>
      </w:r>
      <w:r w:rsidRPr="003411DF">
        <w:rPr>
          <w:rStyle w:val="NormalTok"/>
          <w:lang w:val="en-US"/>
        </w:rPr>
        <w:t>)</w:t>
      </w:r>
      <w:r w:rsidRPr="003411DF">
        <w:rPr>
          <w:rStyle w:val="SpecialCharTok"/>
          <w:lang w:val="en-US"/>
        </w:rPr>
        <w:t>:</w:t>
      </w:r>
      <w:r w:rsidRPr="003411DF">
        <w:rPr>
          <w:rStyle w:val="FunctionTok"/>
          <w:lang w:val="en-US"/>
        </w:rPr>
        <w:t>length</w:t>
      </w:r>
      <w:r w:rsidRPr="003411DF">
        <w:rPr>
          <w:rStyle w:val="NormalTok"/>
          <w:lang w:val="en-US"/>
        </w:rPr>
        <w:t>(a)]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a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4</w:t>
      </w:r>
      <w:proofErr w:type="gramEnd"/>
      <w:r>
        <w:rPr>
          <w:rStyle w:val="VerbatimChar"/>
        </w:rPr>
        <w:t xml:space="preserve">   5 161   5  73  12</w:t>
      </w:r>
    </w:p>
    <w:p w:rsidR="003411DF" w:rsidRPr="00800501" w:rsidRDefault="003411DF" w:rsidP="00604CC9">
      <w:pPr>
        <w:pStyle w:val="Compact"/>
        <w:numPr>
          <w:ilvl w:val="0"/>
          <w:numId w:val="19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актор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month1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factor</w:t>
      </w:r>
      <w:r w:rsidRPr="003411DF">
        <w:rPr>
          <w:rStyle w:val="NormalTok"/>
          <w:lang w:val="en-US"/>
        </w:rPr>
        <w:t>(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levels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рт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Апрель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StringTok"/>
          <w:lang w:val="en-US"/>
        </w:rPr>
        <w:t>"</w:t>
      </w:r>
      <w:r>
        <w:rPr>
          <w:rStyle w:val="StringTok"/>
        </w:rPr>
        <w:t>Май</w:t>
      </w:r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 xml:space="preserve">), </w:t>
      </w:r>
      <w:r w:rsidRPr="003411DF">
        <w:rPr>
          <w:rStyle w:val="AttributeTok"/>
          <w:lang w:val="en-US"/>
        </w:rPr>
        <w:t>ordered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>month1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>: Март &lt; Апрель &lt; Май</w:t>
      </w:r>
    </w:p>
    <w:p w:rsidR="003411DF" w:rsidRPr="00800501" w:rsidRDefault="003411DF" w:rsidP="00604CC9">
      <w:pPr>
        <w:pStyle w:val="Compact"/>
        <w:numPr>
          <w:ilvl w:val="0"/>
          <w:numId w:val="2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формируйте список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emp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, содержащий сведения о сотруднике: имя (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имеет символьные значения); зарплата (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вещественное число), принадлежность к профсоюзу (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– логическое значение). Внесите данные об одном сотруднике: </w:t>
      </w:r>
      <w:r w:rsidRPr="00800501">
        <w:rPr>
          <w:rFonts w:ascii="Times New Roman" w:hAnsi="Times New Roman" w:cs="Times New Roman"/>
          <w:sz w:val="28"/>
          <w:szCs w:val="28"/>
        </w:rPr>
        <w:t>Irin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40800.00, </w:t>
      </w:r>
      <w:r w:rsidRPr="00800501">
        <w:rPr>
          <w:rFonts w:ascii="Times New Roman" w:hAnsi="Times New Roman" w:cs="Times New Roman"/>
          <w:sz w:val="28"/>
          <w:szCs w:val="28"/>
        </w:rPr>
        <w:t>F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ыведите зарплату сотрудника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ме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рплату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трудник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дав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50000.00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lastRenderedPageBreak/>
        <w:t>emp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ist</w:t>
      </w:r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Irina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loatTok"/>
          <w:lang w:val="en-US"/>
        </w:rPr>
        <w:t>40800.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proofErr w:type="spellStart"/>
      <w:r w:rsidRPr="003411DF">
        <w:rPr>
          <w:rStyle w:val="NormalTok"/>
          <w:lang w:val="en-US"/>
        </w:rPr>
        <w:t>emp</w:t>
      </w:r>
      <w:proofErr w:type="spellEnd"/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name</w:t>
      </w:r>
      <w:proofErr w:type="spellEnd"/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Irina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salary</w:t>
      </w:r>
      <w:proofErr w:type="spellEnd"/>
      <w:r>
        <w:br/>
      </w:r>
      <w:r>
        <w:rPr>
          <w:rStyle w:val="VerbatimChar"/>
        </w:rPr>
        <w:t>## [1] 40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on</w:t>
      </w:r>
      <w:proofErr w:type="spellEnd"/>
      <w:r>
        <w:br/>
      </w:r>
      <w:r>
        <w:rPr>
          <w:rStyle w:val="VerbatimChar"/>
        </w:rPr>
        <w:t>## [1] FALSE</w:t>
      </w:r>
    </w:p>
    <w:p w:rsidR="003411DF" w:rsidRPr="00800501" w:rsidRDefault="003411DF" w:rsidP="00604CC9">
      <w:pPr>
        <w:pStyle w:val="Compact"/>
        <w:numPr>
          <w:ilvl w:val="0"/>
          <w:numId w:val="2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фрейм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исав сотрудников отдела атрибутами: </w:t>
      </w:r>
      <w:r w:rsidRPr="00800501">
        <w:rPr>
          <w:rFonts w:ascii="Times New Roman" w:hAnsi="Times New Roman" w:cs="Times New Roman"/>
          <w:sz w:val="28"/>
          <w:szCs w:val="28"/>
        </w:rPr>
        <w:t>nam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sal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Pr="00800501">
        <w:rPr>
          <w:rFonts w:ascii="Times New Roman" w:hAnsi="Times New Roman" w:cs="Times New Roman"/>
          <w:sz w:val="28"/>
          <w:szCs w:val="28"/>
        </w:rPr>
        <w:t>un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 Введите данные по 2-м сотрудникам. Выведите имена всех сотрудников. Выведите зарплату второго сотрудника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data.frame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nam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Sergey"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salary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DecValTok"/>
          <w:lang w:val="en-US"/>
        </w:rPr>
        <w:t>42000</w:t>
      </w:r>
      <w:r w:rsidRPr="003411DF">
        <w:rPr>
          <w:rStyle w:val="NormalTok"/>
          <w:lang w:val="en-US"/>
        </w:rPr>
        <w:t>,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            </w:t>
      </w:r>
      <w:r w:rsidRPr="003411DF">
        <w:rPr>
          <w:rStyle w:val="AttributeTok"/>
          <w:lang w:val="en-US"/>
        </w:rPr>
        <w:t>union =</w:t>
      </w:r>
      <w:r w:rsidRPr="003411DF">
        <w:rPr>
          <w:rStyle w:val="NormalTok"/>
          <w:lang w:val="en-US"/>
        </w:rPr>
        <w:t xml:space="preserve"> T)</w:t>
      </w:r>
      <w:r w:rsidRPr="003411DF">
        <w:rPr>
          <w:lang w:val="en-US"/>
        </w:rPr>
        <w:br/>
      </w:r>
      <w:r w:rsidRPr="003411DF">
        <w:rPr>
          <w:rStyle w:val="NormalTok"/>
          <w:lang w:val="en-US"/>
        </w:rPr>
        <w:t xml:space="preserve">department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proofErr w:type="spellStart"/>
      <w:r w:rsidRPr="003411DF">
        <w:rPr>
          <w:rStyle w:val="FunctionTok"/>
          <w:lang w:val="en-US"/>
        </w:rPr>
        <w:t>rbind</w:t>
      </w:r>
      <w:proofErr w:type="spellEnd"/>
      <w:r w:rsidRPr="003411DF">
        <w:rPr>
          <w:rStyle w:val="NormalTok"/>
          <w:lang w:val="en-US"/>
        </w:rPr>
        <w:t xml:space="preserve">(department, </w:t>
      </w:r>
      <w:proofErr w:type="spellStart"/>
      <w:r w:rsidRPr="003411DF">
        <w:rPr>
          <w:rStyle w:val="NormalTok"/>
          <w:lang w:val="en-US"/>
        </w:rPr>
        <w:t>emp</w:t>
      </w:r>
      <w:proofErr w:type="spellEnd"/>
      <w:r w:rsidRPr="003411DF">
        <w:rPr>
          <w:rStyle w:val="NormalTok"/>
          <w:lang w:val="en-US"/>
        </w:rPr>
        <w:t>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department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    name salary union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1 Sergey  42000  TRUE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2  Irina  40800 FALSE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print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department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nam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>## [1] "Sergey" "Irina"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partmen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40800</w:t>
      </w:r>
    </w:p>
    <w:p w:rsidR="003411DF" w:rsidRPr="00800501" w:rsidRDefault="003411DF" w:rsidP="00604CC9">
      <w:pPr>
        <w:pStyle w:val="Compact"/>
        <w:numPr>
          <w:ilvl w:val="0"/>
          <w:numId w:val="2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здайте матрицу </w:t>
      </w:r>
      <w:r w:rsidRPr="00800501">
        <w:rPr>
          <w:rFonts w:ascii="Times New Roman" w:hAnsi="Times New Roman" w:cs="Times New Roman"/>
          <w:sz w:val="28"/>
          <w:szCs w:val="28"/>
        </w:rPr>
        <w:t>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ером 3х2.</w:t>
      </w:r>
    </w:p>
    <w:p w:rsidR="003411DF" w:rsidRDefault="003411DF" w:rsidP="001A770C">
      <w:pPr>
        <w:pStyle w:val="SourceCode"/>
        <w:ind w:left="-284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охран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проект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800501" w:rsidRDefault="003411DF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3" w:name="задание-4.-управление-данными-в-r."/>
      <w:bookmarkEnd w:id="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 xml:space="preserve">Задание 4. Управление данными в </w:t>
      </w:r>
      <w:r w:rsidRPr="00800501">
        <w:rPr>
          <w:rFonts w:ascii="Times New Roman" w:hAnsi="Times New Roman" w:cs="Times New Roman"/>
          <w:b/>
          <w:sz w:val="28"/>
          <w:szCs w:val="28"/>
        </w:rPr>
        <w:t>R</w:t>
      </w:r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3411DF" w:rsidRPr="00800501" w:rsidRDefault="003411DF" w:rsidP="00604CC9">
      <w:pPr>
        <w:pStyle w:val="Compact"/>
        <w:numPr>
          <w:ilvl w:val="0"/>
          <w:numId w:val="2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racticeTask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3, созданный как результат выполнение предыдущего задания, сохраните объекты с именам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</w:t>
      </w:r>
      <w:r w:rsidRPr="00800501">
        <w:rPr>
          <w:rFonts w:ascii="Times New Roman" w:hAnsi="Times New Roman" w:cs="Times New Roman"/>
          <w:sz w:val="28"/>
          <w:szCs w:val="28"/>
        </w:rPr>
        <w:t>departmen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в файл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mydata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gramStart"/>
      <w:r w:rsidRPr="003411DF">
        <w:rPr>
          <w:rStyle w:val="FunctionTok"/>
          <w:lang w:val="en-US"/>
        </w:rPr>
        <w:t>save</w:t>
      </w:r>
      <w:r w:rsidRPr="003411DF">
        <w:rPr>
          <w:rStyle w:val="NormalTok"/>
          <w:lang w:val="en-US"/>
        </w:rPr>
        <w:t>(</w:t>
      </w:r>
      <w:proofErr w:type="gramEnd"/>
      <w:r w:rsidRPr="003411DF">
        <w:rPr>
          <w:rStyle w:val="NormalTok"/>
          <w:lang w:val="en-US"/>
        </w:rPr>
        <w:t xml:space="preserve">subject1, department, month1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5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lastRenderedPageBreak/>
        <w:t>Создай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овый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с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менем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lab2.R и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загруз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в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него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з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файла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mydata_lab1.RData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ывед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subject1, department, month1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rm</w:t>
      </w:r>
      <w:proofErr w:type="spellEnd"/>
      <w:r w:rsidRPr="003411DF">
        <w:rPr>
          <w:rStyle w:val="NormalTok"/>
          <w:lang w:val="en-US"/>
        </w:rPr>
        <w:t>(</w:t>
      </w:r>
      <w:r w:rsidRPr="003411DF">
        <w:rPr>
          <w:rStyle w:val="AttributeTok"/>
          <w:lang w:val="en-US"/>
        </w:rPr>
        <w:t>list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ls</w:t>
      </w:r>
      <w:r w:rsidRPr="003411DF">
        <w:rPr>
          <w:rStyle w:val="NormalTok"/>
          <w:lang w:val="en-US"/>
        </w:rPr>
        <w:t>())</w:t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load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</w:t>
      </w:r>
      <w:proofErr w:type="spellStart"/>
      <w:r w:rsidRPr="003411DF">
        <w:rPr>
          <w:rStyle w:val="StringTok"/>
          <w:lang w:val="en-US"/>
        </w:rPr>
        <w:t>mydata.RData</w:t>
      </w:r>
      <w:proofErr w:type="spellEnd"/>
      <w:r w:rsidRPr="003411DF">
        <w:rPr>
          <w:rStyle w:val="StringTok"/>
          <w:lang w:val="en-US"/>
        </w:rPr>
        <w:t>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6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те текущий сеанс, воспользовавшись командой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av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image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().</w:t>
      </w:r>
    </w:p>
    <w:p w:rsidR="003411DF" w:rsidRDefault="003411DF" w:rsidP="001A770C">
      <w:pPr>
        <w:pStyle w:val="SourceCode"/>
        <w:ind w:left="-284"/>
      </w:pPr>
      <w:proofErr w:type="spellStart"/>
      <w:proofErr w:type="gramStart"/>
      <w:r>
        <w:rPr>
          <w:rStyle w:val="FunctionTok"/>
        </w:rPr>
        <w:t>save.image</w:t>
      </w:r>
      <w:proofErr w:type="spellEnd"/>
      <w:proofErr w:type="gramEnd"/>
      <w:r>
        <w:rPr>
          <w:rStyle w:val="NormalTok"/>
        </w:rPr>
        <w:t>()</w:t>
      </w:r>
    </w:p>
    <w:p w:rsidR="003411DF" w:rsidRPr="00800501" w:rsidRDefault="003411DF" w:rsidP="00604CC9">
      <w:pPr>
        <w:pStyle w:val="Compact"/>
        <w:numPr>
          <w:ilvl w:val="0"/>
          <w:numId w:val="27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rm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удалите объекты </w:t>
      </w:r>
      <w:r w:rsidRPr="00800501">
        <w:rPr>
          <w:rFonts w:ascii="Times New Roman" w:hAnsi="Times New Roman" w:cs="Times New Roman"/>
          <w:sz w:val="28"/>
          <w:szCs w:val="28"/>
        </w:rPr>
        <w:t>month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 и </w:t>
      </w:r>
      <w:r w:rsidRPr="00800501">
        <w:rPr>
          <w:rFonts w:ascii="Times New Roman" w:hAnsi="Times New Roman" w:cs="Times New Roman"/>
          <w:sz w:val="28"/>
          <w:szCs w:val="28"/>
        </w:rPr>
        <w:t>subjec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1, проверьте список оставшихся объектов, используя функцию </w:t>
      </w:r>
      <w:r w:rsidRPr="00800501">
        <w:rPr>
          <w:rFonts w:ascii="Times New Roman" w:hAnsi="Times New Roman" w:cs="Times New Roman"/>
          <w:sz w:val="28"/>
          <w:szCs w:val="28"/>
        </w:rPr>
        <w:t>ls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()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Удал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с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Использу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файл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восстановите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объекты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month1, subject1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epartment</w:t>
      </w:r>
      <w:proofErr w:type="spellEnd"/>
      <w:r>
        <w:rPr>
          <w:rStyle w:val="VerbatimChar"/>
        </w:rPr>
        <w:t>"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rm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>()</w:t>
      </w:r>
    </w:p>
    <w:p w:rsidR="003411DF" w:rsidRDefault="003411DF" w:rsidP="001A770C">
      <w:pPr>
        <w:pStyle w:val="SourceCode"/>
        <w:ind w:left="-284"/>
      </w:pP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charac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0)</w:t>
      </w:r>
    </w:p>
    <w:p w:rsidR="003411DF" w:rsidRDefault="003411DF" w:rsidP="001A770C">
      <w:pPr>
        <w:pStyle w:val="SourceCode"/>
        <w:ind w:left="-284"/>
      </w:pPr>
      <w:proofErr w:type="spellStart"/>
      <w:r>
        <w:rPr>
          <w:rStyle w:val="FunctionTok"/>
        </w:rPr>
        <w:t>loa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mydata.RData</w:t>
      </w:r>
      <w:proofErr w:type="spellEnd"/>
      <w:proofErr w:type="gramEnd"/>
      <w:r>
        <w:rPr>
          <w:rStyle w:val="StringTok"/>
        </w:rPr>
        <w:t>"</w:t>
      </w:r>
      <w:r>
        <w:rPr>
          <w:rStyle w:val="NormalTok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28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кройте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созданный в ходе выполнения предыдущего задания. Запишите в файл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фрейм да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определив параметр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row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names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=</w:t>
      </w:r>
      <w:r w:rsidRPr="00800501">
        <w:rPr>
          <w:rFonts w:ascii="Times New Roman" w:hAnsi="Times New Roman" w:cs="Times New Roman"/>
          <w:sz w:val="28"/>
          <w:szCs w:val="28"/>
        </w:rPr>
        <w:t>FALS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Вернитесь в файл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текущей работы. Прочитайте содержимое файл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pt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</w:rPr>
        <w:t>csv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stringsAsFactor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  <w:r w:rsidRPr="003411DF">
        <w:rPr>
          <w:lang w:val="en-US"/>
        </w:rPr>
        <w:br/>
      </w:r>
      <w:r w:rsidRPr="003411DF">
        <w:rPr>
          <w:lang w:val="en-US"/>
        </w:rPr>
        <w:br/>
      </w:r>
      <w:r w:rsidRPr="003411DF">
        <w:rPr>
          <w:rStyle w:val="FunctionTok"/>
          <w:lang w:val="en-US"/>
        </w:rPr>
        <w:t>write.csv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pt_data</w:t>
      </w:r>
      <w:proofErr w:type="spellEnd"/>
      <w:r w:rsidRPr="003411DF">
        <w:rPr>
          <w:rStyle w:val="NormalTok"/>
          <w:lang w:val="en-US"/>
        </w:rPr>
        <w:t xml:space="preserve">, </w:t>
      </w:r>
      <w:r w:rsidRPr="003411DF">
        <w:rPr>
          <w:rStyle w:val="AttributeTok"/>
          <w:lang w:val="en-US"/>
        </w:rPr>
        <w:t>file =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StringTok"/>
          <w:lang w:val="en-US"/>
        </w:rPr>
        <w:t>"pt_data.csv"</w:t>
      </w:r>
      <w:r w:rsidRPr="003411DF">
        <w:rPr>
          <w:rStyle w:val="NormalTok"/>
          <w:lang w:val="en-US"/>
        </w:rPr>
        <w:t xml:space="preserve">, </w:t>
      </w:r>
      <w:proofErr w:type="spellStart"/>
      <w:r w:rsidRPr="003411DF">
        <w:rPr>
          <w:rStyle w:val="AttributeTok"/>
          <w:lang w:val="en-US"/>
        </w:rPr>
        <w:t>row.names</w:t>
      </w:r>
      <w:proofErr w:type="spellEnd"/>
      <w:r w:rsidRPr="003411DF">
        <w:rPr>
          <w:rStyle w:val="AttributeTok"/>
          <w:lang w:val="en-US"/>
        </w:rPr>
        <w:t xml:space="preserve"> =</w:t>
      </w:r>
      <w:r w:rsidRPr="003411DF">
        <w:rPr>
          <w:rStyle w:val="NormalTok"/>
          <w:lang w:val="en-US"/>
        </w:rPr>
        <w:t xml:space="preserve"> F)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файл usedcars.csv на сервер, если Вы используете сред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Studio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loud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, используя кнопку.</w:t>
      </w:r>
    </w:p>
    <w:p w:rsidR="003411DF" w:rsidRPr="00800501" w:rsidRDefault="003411DF" w:rsidP="00604CC9">
      <w:pPr>
        <w:numPr>
          <w:ilvl w:val="0"/>
          <w:numId w:val="29"/>
        </w:numPr>
        <w:spacing w:after="200"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 xml:space="preserve">Загрузите данные их файла usedcars.csv во фрей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 </w:t>
      </w:r>
      <w:r w:rsidRPr="003411DF">
        <w:rPr>
          <w:rStyle w:val="OtherTok"/>
          <w:lang w:val="en-US"/>
        </w:rPr>
        <w:t>&lt;-</w:t>
      </w:r>
      <w:r w:rsidRPr="003411DF">
        <w:rPr>
          <w:rStyle w:val="NormalTok"/>
          <w:lang w:val="en-US"/>
        </w:rPr>
        <w:t xml:space="preserve"> </w:t>
      </w:r>
      <w:r w:rsidRPr="003411DF">
        <w:rPr>
          <w:rStyle w:val="FunctionTok"/>
          <w:lang w:val="en-US"/>
        </w:rPr>
        <w:t>read.csv</w:t>
      </w:r>
      <w:r w:rsidRPr="003411DF">
        <w:rPr>
          <w:rStyle w:val="NormalTok"/>
          <w:lang w:val="en-US"/>
        </w:rPr>
        <w:t>(</w:t>
      </w:r>
      <w:r w:rsidRPr="003411DF">
        <w:rPr>
          <w:rStyle w:val="StringTok"/>
          <w:lang w:val="en-US"/>
        </w:rPr>
        <w:t>"usedcars.csv"</w:t>
      </w:r>
      <w:r w:rsidRPr="003411DF">
        <w:rPr>
          <w:rStyle w:val="NormalTok"/>
          <w:lang w:val="en-US"/>
        </w:rPr>
        <w:t>)</w:t>
      </w:r>
    </w:p>
    <w:p w:rsidR="003411DF" w:rsidRPr="00800501" w:rsidRDefault="003411DF" w:rsidP="00604CC9">
      <w:pPr>
        <w:pStyle w:val="Compact"/>
        <w:numPr>
          <w:ilvl w:val="0"/>
          <w:numId w:val="30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Отобразите структуру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, используя команду </w:t>
      </w:r>
      <w:proofErr w:type="spellStart"/>
      <w:proofErr w:type="gramStart"/>
      <w:r w:rsidRPr="00800501">
        <w:rPr>
          <w:rFonts w:ascii="Times New Roman" w:hAnsi="Times New Roman" w:cs="Times New Roman"/>
          <w:sz w:val="28"/>
          <w:szCs w:val="28"/>
        </w:rPr>
        <w:t>str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proofErr w:type="spellStart"/>
      <w:r w:rsidRPr="003411DF">
        <w:rPr>
          <w:rStyle w:val="FunctionTok"/>
          <w:lang w:val="en-US"/>
        </w:rPr>
        <w:t>str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lastRenderedPageBreak/>
        <w:t>## '</w:t>
      </w:r>
      <w:proofErr w:type="spellStart"/>
      <w:r w:rsidRPr="003411DF">
        <w:rPr>
          <w:rStyle w:val="VerbatimChar"/>
          <w:lang w:val="en-US"/>
        </w:rPr>
        <w:t>data.frame</w:t>
      </w:r>
      <w:proofErr w:type="spellEnd"/>
      <w:r w:rsidRPr="003411DF">
        <w:rPr>
          <w:rStyle w:val="VerbatimChar"/>
          <w:lang w:val="en-US"/>
        </w:rPr>
        <w:t>':    150 obs. of  6 variables: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year 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011 2011 2011 2011 2012 2010 2011 2010 2011 2010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odel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SEL" "SEL" "SEL" "SEL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price  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21992 20995 19995 17809 17500 17495 17000 16995 16995 16995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mileage     : </w:t>
      </w:r>
      <w:proofErr w:type="spellStart"/>
      <w:r w:rsidRPr="003411DF">
        <w:rPr>
          <w:rStyle w:val="VerbatimChar"/>
          <w:lang w:val="en-US"/>
        </w:rPr>
        <w:t>int</w:t>
      </w:r>
      <w:proofErr w:type="spellEnd"/>
      <w:r w:rsidRPr="003411DF">
        <w:rPr>
          <w:rStyle w:val="VerbatimChar"/>
          <w:lang w:val="en-US"/>
        </w:rPr>
        <w:t xml:space="preserve">  7413 10926 7351 11613 8367 25125 27393 21026 32655 36116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color       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Yellow" "Gray" "Silver" "Gray" ...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$ transmission: </w:t>
      </w:r>
      <w:proofErr w:type="spellStart"/>
      <w:r w:rsidRPr="003411DF">
        <w:rPr>
          <w:rStyle w:val="VerbatimChar"/>
          <w:lang w:val="en-US"/>
        </w:rPr>
        <w:t>chr</w:t>
      </w:r>
      <w:proofErr w:type="spellEnd"/>
      <w:r w:rsidRPr="003411DF">
        <w:rPr>
          <w:rStyle w:val="VerbatimChar"/>
          <w:lang w:val="en-US"/>
        </w:rPr>
        <w:t xml:space="preserve">  "AUTO" "AUTO" "AUTO" "AUTO" ...</w:t>
      </w:r>
    </w:p>
    <w:p w:rsidR="003411DF" w:rsidRPr="00800501" w:rsidRDefault="003411DF" w:rsidP="00604CC9">
      <w:pPr>
        <w:pStyle w:val="Compact"/>
        <w:numPr>
          <w:ilvl w:val="0"/>
          <w:numId w:val="31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summar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запросите статистику по всем числовым переменным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1A770C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   year         model               price          mileage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in.   :2000   Length:150         Min.   : 3800   Min.   :  4867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1st Qu.:2008   Class :character   1st Qu.:10995   1st Qu.: 27200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dian :2009   Mode  :character   Median :13592   Median : 3638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ean   :2009                      Mean   :12962   Mean   : 44261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3rd Qu.:2010                      3rd Qu.:14904   3rd Qu.: 55125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ax.   :2012                      Max.   :21992   Max.   :151479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color           transmission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Length:150         </w:t>
      </w:r>
      <w:proofErr w:type="spellStart"/>
      <w:r w:rsidRPr="003411DF">
        <w:rPr>
          <w:rStyle w:val="VerbatimChar"/>
          <w:lang w:val="en-US"/>
        </w:rPr>
        <w:t>Length:150</w:t>
      </w:r>
      <w:proofErr w:type="spellEnd"/>
      <w:r w:rsidRPr="003411DF">
        <w:rPr>
          <w:rStyle w:val="VerbatimChar"/>
          <w:lang w:val="en-US"/>
        </w:rPr>
        <w:t xml:space="preserve">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Class :character   Class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Mode  :character   Mode  :character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                                     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 xml:space="preserve">## </w:t>
      </w:r>
    </w:p>
    <w:p w:rsidR="003411DF" w:rsidRPr="00800501" w:rsidRDefault="003411DF" w:rsidP="00604CC9">
      <w:pPr>
        <w:pStyle w:val="Compact"/>
        <w:numPr>
          <w:ilvl w:val="0"/>
          <w:numId w:val="32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средние значения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604CC9">
      <w:pPr>
        <w:pStyle w:val="SourceCode"/>
        <w:ind w:left="-284" w:firstLine="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604CC9">
      <w:pPr>
        <w:pStyle w:val="SourceCode"/>
        <w:ind w:left="-284" w:firstLine="284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2961.93 44260.65</w:t>
      </w:r>
    </w:p>
    <w:p w:rsidR="003411DF" w:rsidRPr="00800501" w:rsidRDefault="003411DF" w:rsidP="00604CC9">
      <w:pPr>
        <w:pStyle w:val="Compact"/>
        <w:numPr>
          <w:ilvl w:val="0"/>
          <w:numId w:val="33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спользуя функцию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edia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) посчитайте медианы для всех числовых переменных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usedcars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604CC9">
      <w:pPr>
        <w:pStyle w:val="SourceCode"/>
        <w:ind w:left="-284" w:firstLine="284"/>
        <w:rPr>
          <w:lang w:val="en-US"/>
        </w:rPr>
      </w:pPr>
      <w:proofErr w:type="spellStart"/>
      <w:proofErr w:type="gramStart"/>
      <w:r w:rsidRPr="003411DF">
        <w:rPr>
          <w:rStyle w:val="FunctionTok"/>
          <w:lang w:val="en-US"/>
        </w:rPr>
        <w:t>sapply</w:t>
      </w:r>
      <w:proofErr w:type="spellEnd"/>
      <w:r w:rsidRPr="003411DF">
        <w:rPr>
          <w:rStyle w:val="NormalTok"/>
          <w:lang w:val="en-US"/>
        </w:rPr>
        <w:t>(</w:t>
      </w:r>
      <w:proofErr w:type="spellStart"/>
      <w:proofErr w:type="gramEnd"/>
      <w:r w:rsidRPr="003411DF">
        <w:rPr>
          <w:rStyle w:val="NormalTok"/>
          <w:lang w:val="en-US"/>
        </w:rPr>
        <w:t>usedcars</w:t>
      </w:r>
      <w:proofErr w:type="spellEnd"/>
      <w:r w:rsidRPr="003411DF">
        <w:rPr>
          <w:rStyle w:val="NormalTok"/>
          <w:lang w:val="en-US"/>
        </w:rPr>
        <w:t xml:space="preserve">[, </w:t>
      </w:r>
      <w:r w:rsidRPr="003411DF">
        <w:rPr>
          <w:rStyle w:val="FunctionTok"/>
          <w:lang w:val="en-US"/>
        </w:rPr>
        <w:t>c</w:t>
      </w:r>
      <w:r w:rsidRPr="003411DF">
        <w:rPr>
          <w:rStyle w:val="NormalTok"/>
          <w:lang w:val="en-US"/>
        </w:rPr>
        <w:t>(</w:t>
      </w:r>
      <w:r w:rsidRPr="003411DF">
        <w:rPr>
          <w:rStyle w:val="DecValTok"/>
          <w:lang w:val="en-US"/>
        </w:rPr>
        <w:t>3</w:t>
      </w:r>
      <w:r w:rsidRPr="003411DF">
        <w:rPr>
          <w:rStyle w:val="NormalTok"/>
          <w:lang w:val="en-US"/>
        </w:rPr>
        <w:t xml:space="preserve">, </w:t>
      </w:r>
      <w:r w:rsidRPr="003411DF">
        <w:rPr>
          <w:rStyle w:val="DecValTok"/>
          <w:lang w:val="en-US"/>
        </w:rPr>
        <w:t>4</w:t>
      </w:r>
      <w:r w:rsidRPr="003411DF">
        <w:rPr>
          <w:rStyle w:val="NormalTok"/>
          <w:lang w:val="en-US"/>
        </w:rPr>
        <w:t xml:space="preserve">)], median, </w:t>
      </w:r>
      <w:r w:rsidRPr="003411DF">
        <w:rPr>
          <w:rStyle w:val="AttributeTok"/>
          <w:lang w:val="en-US"/>
        </w:rPr>
        <w:t>rm.na =</w:t>
      </w:r>
      <w:r w:rsidRPr="003411DF">
        <w:rPr>
          <w:rStyle w:val="NormalTok"/>
          <w:lang w:val="en-US"/>
        </w:rPr>
        <w:t xml:space="preserve"> T)</w:t>
      </w:r>
    </w:p>
    <w:p w:rsidR="003411DF" w:rsidRDefault="003411DF" w:rsidP="00604CC9">
      <w:pPr>
        <w:pStyle w:val="SourceCode"/>
        <w:ind w:left="-284" w:firstLine="284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ag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3591.5 36385.0</w:t>
      </w:r>
    </w:p>
    <w:p w:rsidR="003411DF" w:rsidRPr="00800501" w:rsidRDefault="003411DF" w:rsidP="00604CC9">
      <w:pPr>
        <w:pStyle w:val="Compact"/>
        <w:numPr>
          <w:ilvl w:val="0"/>
          <w:numId w:val="34"/>
        </w:numPr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зучите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пятичисловую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водку для переменных </w:t>
      </w:r>
      <w:r w:rsidRPr="00800501">
        <w:rPr>
          <w:rFonts w:ascii="Times New Roman" w:hAnsi="Times New Roman" w:cs="Times New Roman"/>
          <w:sz w:val="28"/>
          <w:szCs w:val="28"/>
        </w:rPr>
        <w:t>pric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w:r w:rsidRPr="00800501">
        <w:rPr>
          <w:rFonts w:ascii="Times New Roman" w:hAnsi="Times New Roman" w:cs="Times New Roman"/>
          <w:sz w:val="28"/>
          <w:szCs w:val="28"/>
        </w:rPr>
        <w:t>mileag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price</w:t>
      </w:r>
      <w:proofErr w:type="spellEnd"/>
      <w:r w:rsidRPr="003411DF">
        <w:rPr>
          <w:rStyle w:val="NormalTok"/>
          <w:lang w:val="en-US"/>
        </w:rPr>
        <w:t>)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 w:rsidRPr="003411DF">
        <w:rPr>
          <w:rStyle w:val="VerbatimChar"/>
          <w:lang w:val="en-US"/>
        </w:rPr>
        <w:t>##    3800   10995   13592   12962   14904   21992</w:t>
      </w:r>
    </w:p>
    <w:p w:rsidR="003411DF" w:rsidRPr="003411DF" w:rsidRDefault="003411DF" w:rsidP="003E130A">
      <w:pPr>
        <w:pStyle w:val="SourceCode"/>
        <w:ind w:left="-284"/>
        <w:rPr>
          <w:lang w:val="en-US"/>
        </w:rPr>
      </w:pPr>
      <w:r w:rsidRPr="003411DF">
        <w:rPr>
          <w:rStyle w:val="FunctionTok"/>
          <w:lang w:val="en-US"/>
        </w:rPr>
        <w:lastRenderedPageBreak/>
        <w:t>summary</w:t>
      </w:r>
      <w:r w:rsidRPr="003411DF">
        <w:rPr>
          <w:rStyle w:val="NormalTok"/>
          <w:lang w:val="en-US"/>
        </w:rPr>
        <w:t>(</w:t>
      </w:r>
      <w:proofErr w:type="spellStart"/>
      <w:r w:rsidRPr="003411DF">
        <w:rPr>
          <w:rStyle w:val="NormalTok"/>
          <w:lang w:val="en-US"/>
        </w:rPr>
        <w:t>usedcars</w:t>
      </w:r>
      <w:r w:rsidRPr="003411DF">
        <w:rPr>
          <w:rStyle w:val="SpecialCharTok"/>
          <w:lang w:val="en-US"/>
        </w:rPr>
        <w:t>$</w:t>
      </w:r>
      <w:r w:rsidRPr="003411DF">
        <w:rPr>
          <w:rStyle w:val="NormalTok"/>
          <w:lang w:val="en-US"/>
        </w:rPr>
        <w:t>mileage</w:t>
      </w:r>
      <w:proofErr w:type="spellEnd"/>
      <w:r w:rsidRPr="003411DF">
        <w:rPr>
          <w:rStyle w:val="NormalTok"/>
          <w:lang w:val="en-US"/>
        </w:rPr>
        <w:t>)</w:t>
      </w:r>
    </w:p>
    <w:p w:rsidR="00F50677" w:rsidRDefault="003411DF" w:rsidP="00F50677">
      <w:pPr>
        <w:pStyle w:val="SourceCode"/>
        <w:ind w:left="-284"/>
      </w:pPr>
      <w:r w:rsidRPr="003411DF">
        <w:rPr>
          <w:rStyle w:val="VerbatimChar"/>
          <w:lang w:val="en-US"/>
        </w:rPr>
        <w:t xml:space="preserve">##    Min. 1st Qu.  Median    Mean 3rd Qu.    Max. </w:t>
      </w:r>
      <w:r w:rsidRPr="003411DF">
        <w:rPr>
          <w:lang w:val="en-US"/>
        </w:rPr>
        <w:br/>
      </w:r>
      <w:r>
        <w:rPr>
          <w:rStyle w:val="VerbatimChar"/>
        </w:rPr>
        <w:t>##    4867   27200   36385   44261   55125  151479</w:t>
      </w:r>
      <w:bookmarkStart w:id="4" w:name="задание-5.-визуализация-данных-в-r."/>
      <w:bookmarkEnd w:id="3"/>
    </w:p>
    <w:p w:rsidR="00F50677" w:rsidRPr="00F50677" w:rsidRDefault="00F50677" w:rsidP="00F50677">
      <w:pPr>
        <w:keepNext/>
        <w:keepLines/>
        <w:spacing w:before="160" w:after="80" w:line="360" w:lineRule="auto"/>
        <w:outlineLvl w:val="1"/>
        <w:rPr>
          <w:rFonts w:ascii="Times New Roman" w:eastAsia="Times New Roman" w:hAnsi="Times New Roman" w:cs="Times New Roman"/>
          <w:color w:val="0F4761"/>
          <w:sz w:val="28"/>
          <w:szCs w:val="28"/>
        </w:rPr>
      </w:pPr>
      <w:r w:rsidRPr="00F50677">
        <w:rPr>
          <w:rFonts w:ascii="Times New Roman" w:eastAsiaTheme="majorEastAsia" w:hAnsi="Times New Roman" w:cs="Times New Roman"/>
          <w:b/>
          <w:color w:val="2E74B5" w:themeColor="accent1" w:themeShade="BF"/>
          <w:sz w:val="28"/>
          <w:szCs w:val="28"/>
        </w:rPr>
        <w:t>Задание 5. Визуализация данных в R.</w:t>
      </w:r>
    </w:p>
    <w:p w:rsidR="00F50677" w:rsidRPr="00F50677" w:rsidRDefault="00F50677" w:rsidP="00F50677">
      <w:pPr>
        <w:numPr>
          <w:ilvl w:val="0"/>
          <w:numId w:val="37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Рассмотрим диаграмму размаха для данных о цене и пробеге подержанных автомобилей. Чтобы получить диаграмму размаха для переменной, воспользуем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boxplo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77250019" wp14:editId="6181C307">
            <wp:extent cx="4389120" cy="28803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eport_files/figure-docx/unnamed-chunk-3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4990" b="22062"/>
                    <a:stretch/>
                  </pic:blipFill>
                  <pic:spPr bwMode="auto">
                    <a:xfrm>
                      <a:off x="0" y="0"/>
                      <a:ext cx="4389596" cy="2880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box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oxplot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4A23DECD" wp14:editId="5D273098">
            <wp:extent cx="4389120" cy="2857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_files/figure-docx/unnamed-chunk-3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990" b="22681"/>
                    <a:stretch/>
                  </pic:blipFill>
                  <pic:spPr bwMode="auto">
                    <a:xfrm>
                      <a:off x="0" y="0"/>
                      <a:ext cx="4389596" cy="285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8"/>
        </w:numPr>
        <w:spacing w:before="36" w:after="36" w:line="360" w:lineRule="auto"/>
        <w:rPr>
          <w:rFonts w:ascii="Times New Roman" w:hAnsi="Times New Roman" w:cs="Times New Roman"/>
          <w:sz w:val="28"/>
          <w:szCs w:val="28"/>
        </w:rPr>
      </w:pPr>
      <w:r w:rsidRPr="00F50677">
        <w:rPr>
          <w:rFonts w:ascii="Times New Roman" w:hAnsi="Times New Roman" w:cs="Times New Roman"/>
          <w:sz w:val="28"/>
          <w:szCs w:val="28"/>
        </w:rPr>
        <w:t xml:space="preserve">Для того чтобы построить гистограмму для данных о цене и пробеге подержанных автомобилей, можно воспользоваться функцией </w:t>
      </w:r>
      <w:proofErr w:type="spellStart"/>
      <w:proofErr w:type="gramStart"/>
      <w:r w:rsidRPr="00F50677">
        <w:rPr>
          <w:rFonts w:ascii="Times New Roman" w:hAnsi="Times New Roman" w:cs="Times New Roman"/>
          <w:sz w:val="28"/>
          <w:szCs w:val="28"/>
        </w:rPr>
        <w:t>hist</w:t>
      </w:r>
      <w:proofErr w:type="spellEnd"/>
      <w:r w:rsidRPr="00F50677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Prices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 ($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drawing>
          <wp:inline distT="0" distB="0" distL="0" distR="0" wp14:anchorId="4380140E" wp14:editId="238E38F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proofErr w:type="gram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his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Histogram of Used Car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r>
        <w:rPr>
          <w:rFonts w:ascii="Consolas" w:eastAsia="Aptos" w:hAnsi="Consolas" w:cs="Times New Roman"/>
          <w:szCs w:val="24"/>
          <w:shd w:val="clear" w:color="auto" w:fill="F8F8F8"/>
          <w:lang w:val="en-US"/>
        </w:rPr>
        <w:tab/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 (mi.)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222B9048" wp14:editId="7C4AD10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epor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39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В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вычисления дисперсии и стандартного отклонения используются функции </w:t>
      </w:r>
      <w:proofErr w:type="spellStart"/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var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sd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974989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3122.482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v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728033954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sd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[1] 26982.1</w:t>
      </w:r>
    </w:p>
    <w:p w:rsidR="00F50677" w:rsidRPr="00F50677" w:rsidRDefault="00F50677" w:rsidP="00F50677">
      <w:pPr>
        <w:numPr>
          <w:ilvl w:val="0"/>
          <w:numId w:val="40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построить таблицу частотности для данных о подержанном автомобиле, можно воспользовать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</w:rPr>
        <w:t>table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yea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2000 2001 2002 2003 2004 2005 2006 2007 2008 2009 2010 2011 2012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3    1    1    1    3    2    6   11   14   42   49   16    1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SE SEL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78  23  49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in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 35     17      1     16      5     25     32     16      3</w:t>
      </w:r>
    </w:p>
    <w:p w:rsidR="00F50677" w:rsidRPr="00F50677" w:rsidRDefault="00F50677" w:rsidP="00F50677">
      <w:pPr>
        <w:numPr>
          <w:ilvl w:val="0"/>
          <w:numId w:val="41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также позволяет вычислить пропорции таблицы напрямую, с помощью команд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для таблицы, созданной функцие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)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SE       SEL       SES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0.5200000 0.1533333 0.3266667</w:t>
      </w:r>
    </w:p>
    <w:p w:rsidR="00F50677" w:rsidRPr="00F50677" w:rsidRDefault="00F50677" w:rsidP="00F50677">
      <w:pPr>
        <w:numPr>
          <w:ilvl w:val="0"/>
          <w:numId w:val="42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Результаты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rop</w:t>
      </w:r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() можно объединять с другими функция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для представления вывода в другой форме. Предположим, что мы хотим отобразить результаты в процентах с одним десятичным знаком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rop.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_pct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digits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Black   Blue   Gold   Gray  Green    Red Silver  White Yellow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23.3   11.3    0.7   10.7    3.3   16.7   21.3   10.7    2.0</w:t>
      </w:r>
    </w:p>
    <w:p w:rsidR="00F50677" w:rsidRPr="00F50677" w:rsidRDefault="00F50677" w:rsidP="00F50677">
      <w:pPr>
        <w:numPr>
          <w:ilvl w:val="0"/>
          <w:numId w:val="43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Чтобы ответить на вопрос о соотношении цены и пробега, построим диаграмму разброса. Для этого воспользуемся функцией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plot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) с параметрами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main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,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x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 xml:space="preserve"> и </w:t>
      </w:r>
      <w:proofErr w:type="spell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ylab</w:t>
      </w:r>
      <w:proofErr w:type="spellEnd"/>
      <w:r w:rsidRPr="00F50677">
        <w:rPr>
          <w:rFonts w:ascii="Times New Roman" w:eastAsia="Aptos" w:hAnsi="Times New Roman" w:cs="Times New Roman"/>
          <w:sz w:val="28"/>
          <w:szCs w:val="28"/>
        </w:rPr>
        <w:t>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ileag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pric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,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main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catterplot of Price vs. Mileag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   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Odomet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lab</w:t>
      </w:r>
      <w:proofErr w:type="spellEnd"/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Pric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pacing w:before="180" w:after="180" w:line="240" w:lineRule="auto"/>
        <w:rPr>
          <w:rFonts w:ascii="Aptos" w:eastAsia="Aptos" w:hAnsi="Aptos" w:cs="Times New Roman"/>
          <w:sz w:val="24"/>
          <w:szCs w:val="24"/>
          <w:lang w:val="en-US"/>
        </w:rPr>
      </w:pPr>
      <w:r w:rsidRPr="00F50677">
        <w:rPr>
          <w:rFonts w:ascii="Aptos" w:eastAsia="Aptos" w:hAnsi="Aptos" w:cs="Times New Roman"/>
          <w:noProof/>
          <w:sz w:val="24"/>
          <w:szCs w:val="24"/>
          <w:lang w:eastAsia="ru-RU"/>
        </w:rPr>
        <w:lastRenderedPageBreak/>
        <w:drawing>
          <wp:inline distT="0" distB="0" distL="0" distR="0" wp14:anchorId="5D40EBB4" wp14:editId="1E9F383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epor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677" w:rsidRPr="00F50677" w:rsidRDefault="00F50677" w:rsidP="00F50677">
      <w:pPr>
        <w:numPr>
          <w:ilvl w:val="0"/>
          <w:numId w:val="44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 xml:space="preserve">Прежде чем приступить к анализу, упростим наш проект, сократив количество уровней в переменной </w:t>
      </w:r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color</w:t>
      </w:r>
      <w:r w:rsidRPr="00F50677">
        <w:rPr>
          <w:rFonts w:ascii="Times New Roman" w:eastAsia="Aptos" w:hAnsi="Times New Roman" w:cs="Times New Roman"/>
          <w:sz w:val="28"/>
          <w:szCs w:val="28"/>
        </w:rPr>
        <w:t xml:space="preserve">. Исследуя результат выполнения функции </w:t>
      </w:r>
      <w:proofErr w:type="gramStart"/>
      <w:r w:rsidRPr="00F50677">
        <w:rPr>
          <w:rFonts w:ascii="Times New Roman" w:eastAsia="Aptos" w:hAnsi="Times New Roman" w:cs="Times New Roman"/>
          <w:sz w:val="28"/>
          <w:szCs w:val="28"/>
          <w:lang w:val="en-US"/>
        </w:rPr>
        <w:t>table</w:t>
      </w:r>
      <w:r w:rsidRPr="00F50677">
        <w:rPr>
          <w:rFonts w:ascii="Times New Roman" w:eastAsia="Aptos" w:hAnsi="Times New Roman" w:cs="Times New Roman"/>
          <w:sz w:val="28"/>
          <w:szCs w:val="28"/>
        </w:rPr>
        <w:t>(</w:t>
      </w:r>
      <w:proofErr w:type="gramEnd"/>
      <w:r w:rsidRPr="00F50677">
        <w:rPr>
          <w:rFonts w:ascii="Times New Roman" w:eastAsia="Aptos" w:hAnsi="Times New Roman" w:cs="Times New Roman"/>
          <w:sz w:val="28"/>
          <w:szCs w:val="28"/>
        </w:rPr>
        <w:t>) для нашей новой переменной, можно увидеть, что примерно две трети автомобилей имеют консервативные цвета, а одна треть — нет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lor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%in%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Black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Gray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Silver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White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FALSE  TRUE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51    99</w:t>
      </w:r>
    </w:p>
    <w:p w:rsidR="00F50677" w:rsidRPr="00F50677" w:rsidRDefault="00F50677" w:rsidP="00F50677">
      <w:pPr>
        <w:numPr>
          <w:ilvl w:val="0"/>
          <w:numId w:val="45"/>
        </w:numPr>
        <w:spacing w:before="36" w:after="36" w:line="360" w:lineRule="auto"/>
        <w:rPr>
          <w:rFonts w:ascii="Times New Roman" w:eastAsia="Aptos" w:hAnsi="Times New Roman" w:cs="Times New Roman"/>
          <w:sz w:val="28"/>
          <w:szCs w:val="28"/>
        </w:rPr>
      </w:pPr>
      <w:r w:rsidRPr="00F50677">
        <w:rPr>
          <w:rFonts w:ascii="Times New Roman" w:eastAsia="Aptos" w:hAnsi="Times New Roman" w:cs="Times New Roman"/>
          <w:sz w:val="28"/>
          <w:szCs w:val="28"/>
        </w:rPr>
        <w:t>Теперь посмотрим на кросс-таблицу, чтобы увидеть, как количество автомобилей консервативных цветов зависит от модели.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gmodels</w:t>
      </w:r>
      <w:proofErr w:type="spellEnd"/>
      <w:r w:rsidRPr="00F50677">
        <w:rPr>
          <w:rFonts w:ascii="Consolas" w:eastAsia="Aptos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)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proofErr w:type="spellStart"/>
      <w:r w:rsidRPr="00F50677">
        <w:rPr>
          <w:rFonts w:ascii="Consolas" w:eastAsia="Aptos" w:hAnsi="Consolas" w:cs="Times New Roman"/>
          <w:b/>
          <w:color w:val="204A87"/>
          <w:szCs w:val="24"/>
          <w:shd w:val="clear" w:color="auto" w:fill="F8F8F8"/>
          <w:lang w:val="en-US"/>
        </w:rPr>
        <w:t>CrossTabl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(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, </w:t>
      </w:r>
      <w:r w:rsidRPr="00F50677">
        <w:rPr>
          <w:rFonts w:ascii="Consolas" w:eastAsia="Aptos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</w:t>
      </w:r>
      <w:r w:rsidRPr="00F50677">
        <w:rPr>
          <w:rFonts w:ascii="Consolas" w:eastAsia="Aptos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) </w:t>
      </w:r>
    </w:p>
    <w:p w:rsidR="00F50677" w:rsidRPr="00F50677" w:rsidRDefault="00F50677" w:rsidP="00F50677">
      <w:pPr>
        <w:shd w:val="clear" w:color="auto" w:fill="F8F8F8"/>
        <w:wordWrap w:val="0"/>
        <w:spacing w:after="200" w:line="240" w:lineRule="auto"/>
        <w:rPr>
          <w:rFonts w:ascii="Consolas" w:eastAsia="Aptos" w:hAnsi="Consolas" w:cs="Times New Roman"/>
          <w:szCs w:val="24"/>
          <w:lang w:val="en-US"/>
        </w:rPr>
      </w:pP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   Cell Contents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            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Chi-square contribution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Row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           N / Col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lastRenderedPageBreak/>
        <w:t>## |         N / Table Total 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|--------------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Total Observations in Table:  150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conservative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usedcars$model</w:t>
      </w:r>
      <w:proofErr w:type="spellEnd"/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 |     FALSE |      TRUE | Row Total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SE |        27 |        51 |        78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9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6 |     0.654 |     0.52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529 |     0.515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80 |     0.34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L |         7 |        16 |        2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86 |     0.04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04 |     0.696 |     0.153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37 |     0.162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47 |     0.107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SES |        17 |        32 |        49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007 |     0.004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7 |     0.653 |     0.327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33 |     0.32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113 |     0.213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Column Total |        51 |        99 |       150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               |     0.340 |     0.660 |           |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>## ---------------|-----------|-----------|-----------|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  <w:r w:rsidRPr="00F50677">
        <w:rPr>
          <w:rFonts w:ascii="Consolas" w:eastAsia="Aptos" w:hAnsi="Consolas" w:cs="Times New Roman"/>
          <w:szCs w:val="24"/>
          <w:lang w:val="en-US"/>
        </w:rPr>
        <w:br/>
      </w:r>
      <w:r w:rsidRPr="00F50677">
        <w:rPr>
          <w:rFonts w:ascii="Consolas" w:eastAsia="Aptos" w:hAnsi="Consolas" w:cs="Times New Roman"/>
          <w:szCs w:val="24"/>
          <w:shd w:val="clear" w:color="auto" w:fill="F8F8F8"/>
          <w:lang w:val="en-US"/>
        </w:rPr>
        <w:t xml:space="preserve">## </w:t>
      </w:r>
    </w:p>
    <w:bookmarkEnd w:id="4"/>
    <w:p w:rsidR="003411DF" w:rsidRPr="00F50677" w:rsidRDefault="003411DF" w:rsidP="003E130A">
      <w:pPr>
        <w:rPr>
          <w:lang w:val="en-US"/>
        </w:rPr>
      </w:pPr>
    </w:p>
    <w:p w:rsidR="00800501" w:rsidRPr="00425321" w:rsidRDefault="00DC12DA" w:rsidP="00425321">
      <w:pPr>
        <w:pStyle w:val="a4"/>
        <w:spacing w:line="360" w:lineRule="auto"/>
        <w:ind w:left="-284" w:firstLine="284"/>
        <w:rPr>
          <w:rFonts w:ascii="Times New Roman" w:hAnsi="Times New Roman" w:cs="Times New Roman"/>
          <w:b/>
          <w:sz w:val="32"/>
          <w:szCs w:val="32"/>
          <w:lang w:val="ru-RU"/>
        </w:rPr>
      </w:pP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Раздел второй: «</w:t>
      </w:r>
      <w:r w:rsidR="00800501" w:rsidRPr="00425321">
        <w:rPr>
          <w:rFonts w:ascii="Times New Roman" w:hAnsi="Times New Roman" w:cs="Times New Roman"/>
          <w:b/>
          <w:sz w:val="32"/>
          <w:szCs w:val="32"/>
          <w:lang w:val="ru-RU"/>
        </w:rPr>
        <w:t>Отчет о выполнении индивидуального задания</w:t>
      </w:r>
      <w:r w:rsidRPr="00425321">
        <w:rPr>
          <w:rFonts w:ascii="Times New Roman" w:hAnsi="Times New Roman" w:cs="Times New Roman"/>
          <w:b/>
          <w:sz w:val="32"/>
          <w:szCs w:val="32"/>
          <w:lang w:val="ru-RU"/>
        </w:rPr>
        <w:t>»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5" w:name="Xffc3b689cc56a9fbeb1312bbceb25a613bb1b1d"/>
      <w:r w:rsidRPr="004832B9">
        <w:rPr>
          <w:rFonts w:ascii="Times New Roman" w:hAnsi="Times New Roman" w:cs="Times New Roman"/>
          <w:b/>
          <w:sz w:val="28"/>
          <w:szCs w:val="28"/>
          <w:lang w:val="ru-RU"/>
        </w:rPr>
        <w:t>Разработка предиктивной модели для определения вероятности заболевания диабетом</w:t>
      </w:r>
      <w:r w:rsidR="00DC12DA" w:rsidRPr="004832B9">
        <w:rPr>
          <w:rFonts w:ascii="Times New Roman" w:hAnsi="Times New Roman" w:cs="Times New Roman"/>
          <w:b/>
          <w:sz w:val="28"/>
          <w:szCs w:val="28"/>
          <w:lang w:val="ru-RU"/>
        </w:rPr>
        <w:t>.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Целью является прогнозировать вероятность наличия диабета и распределение по ней наблюдаемых объектов по двум классам: 0 - отсутствие и 1 - наличие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соответствующего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заболевания</w:t>
      </w:r>
      <w:r w:rsidR="00F22E6E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lastRenderedPageBreak/>
        <w:t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p w:rsidR="004832B9" w:rsidRPr="004832B9" w:rsidRDefault="006A2BAC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>Описание используемых инструментов</w:t>
      </w:r>
    </w:p>
    <w:p w:rsidR="004832B9" w:rsidRDefault="004832B9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</w:t>
      </w:r>
      <w:r w:rsidR="009C6A17">
        <w:rPr>
          <w:rFonts w:ascii="Times New Roman" w:hAnsi="Times New Roman" w:cs="Times New Roman"/>
          <w:sz w:val="28"/>
          <w:szCs w:val="28"/>
        </w:rPr>
        <w:t>ых задачи использовался язык программирования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>
        <w:rPr>
          <w:rFonts w:ascii="Times New Roman" w:hAnsi="Times New Roman" w:cs="Times New Roman"/>
          <w:sz w:val="28"/>
          <w:szCs w:val="28"/>
        </w:rPr>
        <w:t xml:space="preserve"> и специальное программное обеспечение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R</w:t>
      </w:r>
      <w:r w:rsidR="009C6A17" w:rsidRPr="009C6A17">
        <w:rPr>
          <w:rFonts w:ascii="Times New Roman" w:hAnsi="Times New Roman" w:cs="Times New Roman"/>
          <w:sz w:val="28"/>
          <w:szCs w:val="28"/>
        </w:rPr>
        <w:t xml:space="preserve"> </w:t>
      </w:r>
      <w:r w:rsidR="009C6A17">
        <w:rPr>
          <w:rFonts w:ascii="Times New Roman" w:hAnsi="Times New Roman" w:cs="Times New Roman"/>
          <w:sz w:val="28"/>
          <w:szCs w:val="28"/>
          <w:lang w:val="en-US"/>
        </w:rPr>
        <w:t>Studio</w:t>
      </w:r>
      <w:r w:rsidR="009C6A17">
        <w:rPr>
          <w:rFonts w:ascii="Times New Roman" w:hAnsi="Times New Roman" w:cs="Times New Roman"/>
          <w:sz w:val="28"/>
          <w:szCs w:val="28"/>
        </w:rPr>
        <w:t>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R</w:t>
      </w:r>
      <w:r w:rsidRPr="009C6A17">
        <w:rPr>
          <w:rFonts w:ascii="Times New Roman" w:hAnsi="Times New Roman" w:cs="Times New Roman"/>
          <w:sz w:val="28"/>
          <w:szCs w:val="28"/>
        </w:rPr>
        <w:t> — язык </w:t>
      </w:r>
      <w:r w:rsidRPr="009C6A17">
        <w:rPr>
          <w:rFonts w:ascii="Times New Roman" w:hAnsi="Times New Roman" w:cs="Times New Roman"/>
          <w:bCs/>
          <w:sz w:val="28"/>
          <w:szCs w:val="28"/>
        </w:rPr>
        <w:t>программирования</w:t>
      </w:r>
      <w:r w:rsidRPr="009C6A17">
        <w:rPr>
          <w:rFonts w:ascii="Times New Roman" w:hAnsi="Times New Roman" w:cs="Times New Roman"/>
          <w:sz w:val="28"/>
          <w:szCs w:val="28"/>
        </w:rPr>
        <w:t> для статистической обработки данных и работы с графикой, а также свободная программная среда вычислений с открытым исходным кодом.</w:t>
      </w: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en-US"/>
        </w:rPr>
      </w:pPr>
      <w:r w:rsidRPr="009C6A17">
        <w:rPr>
          <w:rFonts w:ascii="Times New Roman" w:hAnsi="Times New Roman" w:cs="Times New Roman"/>
          <w:sz w:val="28"/>
          <w:szCs w:val="28"/>
        </w:rPr>
        <w:t>Основные особенности R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Интерпретируемость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выполняет команды сразу после их ввода, без предварительной компиляции кода. Это делает работу с R интерактивной и позволяет быстро проверять результаты, внося изменения в реальном времени. 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Простота синтаксиса</w:t>
      </w:r>
      <w:r w:rsidRPr="009C6A17">
        <w:rPr>
          <w:rFonts w:ascii="Times New Roman" w:hAnsi="Times New Roman" w:cs="Times New Roman"/>
          <w:sz w:val="28"/>
          <w:szCs w:val="28"/>
        </w:rPr>
        <w:t xml:space="preserve">. Язык напоминает естественный и интуитивно понятен. В нём есть четыре примитивных типа данных: логические, числовые (вещественные и целочисленные), символьные и комплексные. </w:t>
      </w:r>
    </w:p>
    <w:p w:rsidR="009C6A17" w:rsidRPr="009C6A17" w:rsidRDefault="009C6A17" w:rsidP="00425321">
      <w:pPr>
        <w:pStyle w:val="a0"/>
        <w:numPr>
          <w:ilvl w:val="0"/>
          <w:numId w:val="4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bCs/>
          <w:sz w:val="28"/>
          <w:szCs w:val="28"/>
        </w:rPr>
        <w:t>Возможность создания графики</w:t>
      </w:r>
      <w:r w:rsidRPr="009C6A17">
        <w:rPr>
          <w:rFonts w:ascii="Times New Roman" w:hAnsi="Times New Roman" w:cs="Times New Roman"/>
          <w:sz w:val="28"/>
          <w:szCs w:val="28"/>
        </w:rPr>
        <w:t>. R позволяет создавать не только статичные, но и интерактивные графики, а также веб-приложения на их основе.</w:t>
      </w:r>
    </w:p>
    <w:p w:rsidR="009C6A17" w:rsidRDefault="009C6A17" w:rsidP="00425321">
      <w:pPr>
        <w:pStyle w:val="a0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C6A17" w:rsidRPr="009C6A17" w:rsidRDefault="009C6A17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9C6A17">
        <w:rPr>
          <w:rFonts w:ascii="Times New Roman" w:hAnsi="Times New Roman" w:cs="Times New Roman"/>
          <w:sz w:val="28"/>
          <w:szCs w:val="28"/>
        </w:rPr>
        <w:t>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— это интегрированная среда разработки (IDE) для языка программирования R. Она предоставляет удобный интерфейс для написания кода, анализа данных, визуализации и создания отчетов.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включает редактор кода, консоль, панель вывода графиков, среду просмотра данных и инструменты для управления проектами и пакетами R. Благодаря своей удобной и мощной среде R</w:t>
      </w:r>
      <w:r w:rsidR="0010140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9C6A17">
        <w:rPr>
          <w:rFonts w:ascii="Times New Roman" w:hAnsi="Times New Roman" w:cs="Times New Roman"/>
          <w:sz w:val="28"/>
          <w:szCs w:val="28"/>
        </w:rPr>
        <w:t>Studio</w:t>
      </w:r>
      <w:proofErr w:type="spellEnd"/>
      <w:r w:rsidRPr="009C6A17">
        <w:rPr>
          <w:rFonts w:ascii="Times New Roman" w:hAnsi="Times New Roman" w:cs="Times New Roman"/>
          <w:sz w:val="28"/>
          <w:szCs w:val="28"/>
        </w:rPr>
        <w:t xml:space="preserve"> стал популярным инструментом среди статистиков, аналитиков данных и </w:t>
      </w:r>
      <w:proofErr w:type="gramStart"/>
      <w:r w:rsidR="00101408" w:rsidRPr="009C6A17">
        <w:rPr>
          <w:rFonts w:ascii="Times New Roman" w:hAnsi="Times New Roman" w:cs="Times New Roman"/>
          <w:sz w:val="28"/>
          <w:szCs w:val="28"/>
        </w:rPr>
        <w:t>исслед</w:t>
      </w:r>
      <w:r w:rsidR="00101408">
        <w:rPr>
          <w:rFonts w:ascii="Times New Roman" w:hAnsi="Times New Roman" w:cs="Times New Roman"/>
          <w:sz w:val="28"/>
          <w:szCs w:val="28"/>
        </w:rPr>
        <w:t>ователей для выполнения анализа</w:t>
      </w:r>
      <w:proofErr w:type="gramEnd"/>
      <w:r w:rsidRPr="009C6A17">
        <w:rPr>
          <w:rFonts w:ascii="Times New Roman" w:hAnsi="Times New Roman" w:cs="Times New Roman"/>
          <w:sz w:val="28"/>
          <w:szCs w:val="28"/>
        </w:rPr>
        <w:t xml:space="preserve"> и моделирования данных.</w:t>
      </w:r>
    </w:p>
    <w:p w:rsidR="00800501" w:rsidRPr="004832B9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6" w:name="описание-используемой-модели"/>
      <w:bookmarkEnd w:id="5"/>
      <w:r w:rsidRPr="004832B9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Описание используемой модели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Для предсказания использована одно из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="00F50677" w:rsidRPr="00F50677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уществует несколько семейств моделей </w:t>
      </w:r>
      <w:r w:rsidRPr="00800501">
        <w:rPr>
          <w:rFonts w:ascii="Times New Roman" w:hAnsi="Times New Roman" w:cs="Times New Roman"/>
          <w:sz w:val="28"/>
          <w:szCs w:val="28"/>
        </w:rPr>
        <w:t>GLM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зависимости от состава переменной отклика. Для работы выбрана биномиальное семейство. Выбор основан на том, что Биномиальное семейство используется </w:t>
      </w:r>
      <w:proofErr w:type="gram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для бинарных переменных отклика</w:t>
      </w:r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т.е. двух категорий) и предполагает биномиальное распределение. Иными словами, в работе используется логистическая регрессия, которая будет определять зависимую бинарную переменную наличия заболевания от независимых переменных. Независимыми переменными будут служить все остальные переменные в </w:t>
      </w:r>
      <w:r w:rsidRPr="00800501">
        <w:rPr>
          <w:rFonts w:ascii="Times New Roman" w:hAnsi="Times New Roman" w:cs="Times New Roman"/>
          <w:sz w:val="28"/>
          <w:szCs w:val="28"/>
        </w:rPr>
        <w:t>trai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Pr="00800501">
        <w:rPr>
          <w:rFonts w:ascii="Times New Roman" w:hAnsi="Times New Roman" w:cs="Times New Roman"/>
          <w:sz w:val="28"/>
          <w:szCs w:val="28"/>
        </w:rPr>
        <w:t>data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в качестве предикторов. Это может включать различные факторы, такие как возраст, индекс массы тела, уровень глюкозы и т.д.</w:t>
      </w:r>
    </w:p>
    <w:p w:rsidR="00800501" w:rsidRPr="00800501" w:rsidRDefault="00800501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7" w:name="описание-набора-данных"/>
      <w:bookmarkEnd w:id="6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исание набора данных</w:t>
      </w:r>
    </w:p>
    <w:p w:rsidR="00800501" w:rsidRPr="00800501" w:rsidRDefault="00800501" w:rsidP="00425321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абор данных взят с сайта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kaggle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Ссылка для скачивания: </w:t>
      </w:r>
      <w:hyperlink r:id="rId13"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http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:/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www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kaggle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.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com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proofErr w:type="spellStart"/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iammustafatz</w:t>
        </w:r>
        <w:proofErr w:type="spellEnd"/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iabetes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prediction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-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set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  <w:lang w:val="ru-RU"/>
          </w:rPr>
          <w:t>/</w:t>
        </w:r>
        <w:r w:rsidRPr="00800501">
          <w:rPr>
            <w:rStyle w:val="a6"/>
            <w:rFonts w:ascii="Times New Roman" w:hAnsi="Times New Roman" w:cs="Times New Roman"/>
            <w:sz w:val="28"/>
            <w:szCs w:val="28"/>
          </w:rPr>
          <w:t>data</w:t>
        </w:r>
      </w:hyperlink>
    </w:p>
    <w:p w:rsidR="00800501" w:rsidRDefault="00800501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Набор данных для прогнозирования диабета представляет собой набор медицинских и демографических данных о пациентах, а также их диабетическом статусе (положительном или отрицательном). Эти данные включают такие характеристики, как возраст, пол, индекс массы тела (ИМТ), наличие гипертонии, наличие заболевания сердца, история курения, уровень HbA1c и глюкозы в крови. Этот набор данных используется для построения модели машинного обучения и прогнозирования диабета у пациентов на основе их истории болезни и демографической информации.</w:t>
      </w:r>
    </w:p>
    <w:p w:rsidR="00101408" w:rsidRPr="00101408" w:rsidRDefault="00101408" w:rsidP="00425321">
      <w:pPr>
        <w:pStyle w:val="2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101408">
        <w:rPr>
          <w:rFonts w:ascii="Times New Roman" w:hAnsi="Times New Roman" w:cs="Times New Roman"/>
          <w:b/>
          <w:sz w:val="28"/>
          <w:szCs w:val="28"/>
          <w:lang w:val="ru-RU"/>
        </w:rPr>
        <w:t>Описание используемых метрик</w:t>
      </w:r>
    </w:p>
    <w:p w:rsidR="00101408" w:rsidRPr="00101408" w:rsidRDefault="00101408" w:rsidP="00425321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Cs/>
          <w:sz w:val="28"/>
          <w:szCs w:val="28"/>
        </w:rPr>
        <w:t>Чувствительность и специфичность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 это показатели, которые используются для оценки работы классификатора. 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Чувствительность</w:t>
      </w:r>
      <w:r w:rsidRPr="00101408">
        <w:rPr>
          <w:rFonts w:ascii="Times New Roman" w:hAnsi="Times New Roman" w:cs="Times New Roman"/>
          <w:sz w:val="28"/>
          <w:szCs w:val="28"/>
        </w:rPr>
        <w:t> </w:t>
      </w:r>
      <w:r>
        <w:rPr>
          <w:rFonts w:ascii="Times New Roman" w:hAnsi="Times New Roman" w:cs="Times New Roman"/>
          <w:sz w:val="28"/>
          <w:szCs w:val="28"/>
        </w:rPr>
        <w:t xml:space="preserve">измеряет способность </w:t>
      </w:r>
      <w:r w:rsidRPr="00101408">
        <w:rPr>
          <w:rFonts w:ascii="Times New Roman" w:hAnsi="Times New Roman" w:cs="Times New Roman"/>
          <w:sz w:val="28"/>
          <w:szCs w:val="28"/>
        </w:rPr>
        <w:t xml:space="preserve">классификатора обнаруживать состояние, когда оно при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 xml:space="preserve">Чувствительность = Истинные </w:t>
      </w:r>
      <w:r w:rsidRPr="00101408">
        <w:rPr>
          <w:rFonts w:ascii="Times New Roman" w:hAnsi="Times New Roman" w:cs="Times New Roman"/>
          <w:bCs/>
          <w:sz w:val="28"/>
          <w:szCs w:val="28"/>
        </w:rPr>
        <w:lastRenderedPageBreak/>
        <w:t>положительные результаты / Истинные положительные результаты + Ложные отрица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Специфичность</w:t>
      </w:r>
      <w:r w:rsidRPr="00101408">
        <w:rPr>
          <w:rFonts w:ascii="Times New Roman" w:hAnsi="Times New Roman" w:cs="Times New Roman"/>
          <w:sz w:val="28"/>
          <w:szCs w:val="28"/>
        </w:rPr>
        <w:t xml:space="preserve"> оценивает способность классификатора правильно исключать состояние, когда оно отсутствует. </w:t>
      </w:r>
      <w:r>
        <w:rPr>
          <w:rFonts w:ascii="Times New Roman" w:hAnsi="Times New Roman" w:cs="Times New Roman"/>
          <w:sz w:val="28"/>
          <w:szCs w:val="28"/>
        </w:rPr>
        <w:t>(</w:t>
      </w:r>
      <w:r w:rsidRPr="00101408">
        <w:rPr>
          <w:rFonts w:ascii="Times New Roman" w:hAnsi="Times New Roman" w:cs="Times New Roman"/>
          <w:bCs/>
          <w:sz w:val="28"/>
          <w:szCs w:val="28"/>
        </w:rPr>
        <w:t>Специфичность = Истинные отрицательные результаты / Истинные отрицательные результаты + Ложные положительные результаты</w:t>
      </w:r>
      <w:r>
        <w:rPr>
          <w:rFonts w:ascii="Times New Roman" w:hAnsi="Times New Roman" w:cs="Times New Roman"/>
          <w:bCs/>
          <w:sz w:val="28"/>
          <w:szCs w:val="28"/>
        </w:rPr>
        <w:t>)</w:t>
      </w:r>
      <w:r w:rsidRPr="00101408">
        <w:rPr>
          <w:rFonts w:ascii="Times New Roman" w:hAnsi="Times New Roman" w:cs="Times New Roman"/>
          <w:sz w:val="28"/>
          <w:szCs w:val="28"/>
        </w:rPr>
        <w:t>. </w:t>
      </w:r>
    </w:p>
    <w:p w:rsidR="00101408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101408">
        <w:rPr>
          <w:rFonts w:ascii="Times New Roman" w:hAnsi="Times New Roman" w:cs="Times New Roman"/>
          <w:b/>
          <w:bCs/>
          <w:sz w:val="28"/>
          <w:szCs w:val="28"/>
        </w:rPr>
        <w:t>Accuracy</w:t>
      </w:r>
      <w:proofErr w:type="spellEnd"/>
      <w:r w:rsidRPr="00101408">
        <w:rPr>
          <w:rFonts w:ascii="Times New Roman" w:hAnsi="Times New Roman" w:cs="Times New Roman"/>
          <w:b/>
          <w:bCs/>
          <w:sz w:val="28"/>
          <w:szCs w:val="28"/>
        </w:rPr>
        <w:t xml:space="preserve"> (точность)</w:t>
      </w:r>
      <w:r w:rsidRPr="00101408">
        <w:rPr>
          <w:rFonts w:ascii="Times New Roman" w:hAnsi="Times New Roman" w:cs="Times New Roman"/>
          <w:sz w:val="28"/>
          <w:szCs w:val="28"/>
        </w:rPr>
        <w:t> показывает долю правильных предсказаний модели среди всех предсказаний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 xml:space="preserve">Значение </w:t>
      </w:r>
      <w:proofErr w:type="spellStart"/>
      <w:r w:rsidR="005537B5" w:rsidRPr="005537B5">
        <w:rPr>
          <w:rFonts w:ascii="Times New Roman" w:hAnsi="Times New Roman" w:cs="Times New Roman"/>
          <w:sz w:val="28"/>
          <w:szCs w:val="28"/>
        </w:rPr>
        <w:t>Accuracy</w:t>
      </w:r>
      <w:proofErr w:type="spellEnd"/>
      <w:r w:rsidR="005537B5" w:rsidRPr="005537B5">
        <w:rPr>
          <w:rFonts w:ascii="Times New Roman" w:hAnsi="Times New Roman" w:cs="Times New Roman"/>
          <w:sz w:val="28"/>
          <w:szCs w:val="28"/>
        </w:rPr>
        <w:t xml:space="preserve"> находится в диапазоне от 0 до 1 (или от 0% до 100%). Чем ближе значение к 1 (100%), тем точнее модель предсказывает результаты.</w:t>
      </w:r>
    </w:p>
    <w:p w:rsidR="00101408" w:rsidRPr="005537B5" w:rsidRDefault="00101408" w:rsidP="00425321">
      <w:pPr>
        <w:pStyle w:val="a0"/>
        <w:numPr>
          <w:ilvl w:val="0"/>
          <w:numId w:val="50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101408">
        <w:rPr>
          <w:rFonts w:ascii="Times New Roman" w:hAnsi="Times New Roman" w:cs="Times New Roman"/>
          <w:b/>
          <w:bCs/>
          <w:sz w:val="28"/>
          <w:szCs w:val="28"/>
        </w:rPr>
        <w:t>F1-score</w:t>
      </w:r>
      <w:r w:rsidRPr="00101408">
        <w:rPr>
          <w:rFonts w:ascii="Times New Roman" w:hAnsi="Times New Roman" w:cs="Times New Roman"/>
          <w:sz w:val="28"/>
          <w:szCs w:val="28"/>
        </w:rPr>
        <w:t xml:space="preserve"> — гармоническое среднее между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Precision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точностью) и </w:t>
      </w:r>
      <w:proofErr w:type="spellStart"/>
      <w:r w:rsidRPr="00101408">
        <w:rPr>
          <w:rFonts w:ascii="Times New Roman" w:hAnsi="Times New Roman" w:cs="Times New Roman"/>
          <w:sz w:val="28"/>
          <w:szCs w:val="28"/>
        </w:rPr>
        <w:t>Recall</w:t>
      </w:r>
      <w:proofErr w:type="spellEnd"/>
      <w:r w:rsidRPr="00101408">
        <w:rPr>
          <w:rFonts w:ascii="Times New Roman" w:hAnsi="Times New Roman" w:cs="Times New Roman"/>
          <w:sz w:val="28"/>
          <w:szCs w:val="28"/>
        </w:rPr>
        <w:t xml:space="preserve"> (полнотой), которое позволяет сбалансировать их значения.</w:t>
      </w:r>
      <w:r w:rsidR="005537B5">
        <w:rPr>
          <w:rFonts w:ascii="Times New Roman" w:hAnsi="Times New Roman" w:cs="Times New Roman"/>
          <w:sz w:val="28"/>
          <w:szCs w:val="28"/>
        </w:rPr>
        <w:t xml:space="preserve"> </w:t>
      </w:r>
      <w:r w:rsidR="005537B5" w:rsidRPr="005537B5">
        <w:rPr>
          <w:rFonts w:ascii="Times New Roman" w:hAnsi="Times New Roman" w:cs="Times New Roman"/>
          <w:sz w:val="28"/>
          <w:szCs w:val="28"/>
        </w:rPr>
        <w:t>Значение F1-score находится в диапазоне от 0 до 1, где 0 означает наихудший возможный результат, а 1 — идеальную модель с безупречной точностью и полнотой.</w:t>
      </w:r>
      <w:bookmarkStart w:id="8" w:name="_GoBack"/>
      <w:bookmarkEnd w:id="8"/>
    </w:p>
    <w:p w:rsidR="00800501" w:rsidRPr="00260561" w:rsidRDefault="00101408" w:rsidP="00425321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  <w:lang w:val="en-US"/>
        </w:rPr>
      </w:pPr>
      <w:bookmarkStart w:id="9" w:name="разработка-модели"/>
      <w:bookmarkEnd w:id="7"/>
      <w:r w:rsidRPr="00260561">
        <w:rPr>
          <w:rFonts w:ascii="Times New Roman" w:hAnsi="Times New Roman" w:cs="Times New Roman"/>
          <w:b/>
          <w:color w:val="auto"/>
        </w:rPr>
        <w:t>Реализация решения</w:t>
      </w:r>
      <w:r w:rsidR="00260561">
        <w:rPr>
          <w:rFonts w:ascii="Times New Roman" w:hAnsi="Times New Roman" w:cs="Times New Roman"/>
          <w:b/>
          <w:color w:val="auto"/>
          <w:lang w:val="en-US"/>
        </w:rPr>
        <w:t>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0" w:name="подключение-необходимых-пакетов"/>
      <w:bookmarkEnd w:id="9"/>
      <w:r w:rsidRPr="00800501">
        <w:rPr>
          <w:rFonts w:ascii="Times New Roman" w:hAnsi="Times New Roman" w:cs="Times New Roman"/>
          <w:b/>
          <w:sz w:val="28"/>
          <w:szCs w:val="28"/>
        </w:rPr>
        <w:t>Подключение необходимых пакетов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libraries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library</w:t>
      </w:r>
      <w:r w:rsidRPr="00800501">
        <w:rPr>
          <w:rStyle w:val="NormalTok"/>
          <w:lang w:val="en-US"/>
        </w:rPr>
        <w:t>(</w:t>
      </w:r>
      <w:r w:rsidRPr="00800501">
        <w:rPr>
          <w:rStyle w:val="StringTok"/>
          <w:lang w:val="en-US"/>
        </w:rPr>
        <w:t>"caret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library</w:t>
      </w:r>
      <w:r w:rsidRPr="00800501">
        <w:rPr>
          <w:rStyle w:val="NormalTok"/>
          <w:lang w:val="en-US"/>
        </w:rPr>
        <w:t>(</w:t>
      </w:r>
      <w:r w:rsidRPr="00800501">
        <w:rPr>
          <w:rStyle w:val="StringTok"/>
          <w:lang w:val="en-US"/>
        </w:rPr>
        <w:t>"ggplot2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library</w:t>
      </w:r>
      <w:r w:rsidRPr="00800501">
        <w:rPr>
          <w:rStyle w:val="NormalTok"/>
          <w:lang w:val="en-US"/>
        </w:rPr>
        <w:t>(</w:t>
      </w:r>
      <w:r w:rsidRPr="00800501">
        <w:rPr>
          <w:rStyle w:val="StringTok"/>
          <w:lang w:val="en-US"/>
        </w:rPr>
        <w:t>"ROCR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et.seed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4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1" w:name="чтение-и-предобработка-данных"/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Чтение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и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предобработка</w:t>
      </w:r>
      <w:proofErr w:type="spellEnd"/>
      <w:r w:rsidRPr="00800501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b/>
          <w:sz w:val="28"/>
          <w:szCs w:val="28"/>
        </w:rPr>
        <w:t>данных</w:t>
      </w:r>
      <w:proofErr w:type="spellEnd"/>
    </w:p>
    <w:p w:rsidR="00604CC9" w:rsidRPr="00604CC9" w:rsidRDefault="00604CC9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читывание данных из файла.</w:t>
      </w:r>
    </w:p>
    <w:p w:rsidR="00800501" w:rsidRPr="00604CC9" w:rsidRDefault="00604CC9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З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агрузим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данные из файла 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с именем “</w:t>
      </w:r>
      <w:r w:rsidR="00800501" w:rsidRPr="00800501">
        <w:rPr>
          <w:rFonts w:ascii="Times New Roman" w:hAnsi="Times New Roman" w:cs="Times New Roman"/>
          <w:sz w:val="28"/>
          <w:szCs w:val="28"/>
        </w:rPr>
        <w:t>diabetes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prediction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r w:rsidR="00800501" w:rsidRPr="00800501">
        <w:rPr>
          <w:rFonts w:ascii="Times New Roman" w:hAnsi="Times New Roman" w:cs="Times New Roman"/>
          <w:sz w:val="28"/>
          <w:szCs w:val="28"/>
        </w:rPr>
        <w:t>dataset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800501" w:rsidRPr="00800501">
        <w:rPr>
          <w:rFonts w:ascii="Times New Roman" w:hAnsi="Times New Roman" w:cs="Times New Roman"/>
          <w:sz w:val="28"/>
          <w:szCs w:val="28"/>
        </w:rPr>
        <w:t>csv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” и сохраним их в переменной </w:t>
      </w:r>
      <w:r w:rsidR="00800501" w:rsidRPr="00800501">
        <w:rPr>
          <w:rFonts w:ascii="Times New Roman" w:hAnsi="Times New Roman" w:cs="Times New Roman"/>
          <w:sz w:val="28"/>
          <w:szCs w:val="28"/>
        </w:rPr>
        <w:t>my</w:t>
      </w:r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>_</w:t>
      </w:r>
      <w:proofErr w:type="spellStart"/>
      <w:r w:rsidR="00800501" w:rsidRPr="00800501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="00800501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800501" w:rsidRPr="00604CC9">
        <w:rPr>
          <w:rFonts w:ascii="Times New Roman" w:hAnsi="Times New Roman" w:cs="Times New Roman"/>
          <w:sz w:val="28"/>
          <w:szCs w:val="28"/>
          <w:lang w:val="ru-RU"/>
        </w:rPr>
        <w:t>Также посмотрим структуру данных.</w:t>
      </w:r>
    </w:p>
    <w:p w:rsidR="00800501" w:rsidRPr="00F22E6E" w:rsidRDefault="00800501" w:rsidP="003E130A">
      <w:pPr>
        <w:pStyle w:val="SourceCode"/>
        <w:ind w:left="-284"/>
      </w:pP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 xml:space="preserve"> </w:t>
      </w:r>
      <w:r w:rsidRPr="00F22E6E">
        <w:rPr>
          <w:rStyle w:val="OtherTok"/>
        </w:rPr>
        <w:t>&lt;-</w:t>
      </w:r>
      <w:r w:rsidRPr="00F22E6E">
        <w:rPr>
          <w:rStyle w:val="NormalTok"/>
        </w:rPr>
        <w:t xml:space="preserve"> </w:t>
      </w:r>
      <w:r w:rsidRPr="00800501">
        <w:rPr>
          <w:rStyle w:val="FunctionTok"/>
          <w:lang w:val="en-US"/>
        </w:rPr>
        <w:t>read</w:t>
      </w:r>
      <w:r w:rsidRPr="00F22E6E">
        <w:rPr>
          <w:rStyle w:val="FunctionTok"/>
        </w:rPr>
        <w:t>.</w:t>
      </w:r>
      <w:r w:rsidRPr="00800501">
        <w:rPr>
          <w:rStyle w:val="FunctionTok"/>
          <w:lang w:val="en-US"/>
        </w:rPr>
        <w:t>csv</w:t>
      </w:r>
      <w:r w:rsidRPr="00F22E6E">
        <w:rPr>
          <w:rStyle w:val="NormalTok"/>
        </w:rPr>
        <w:t>(</w:t>
      </w:r>
      <w:r w:rsidRPr="00F22E6E">
        <w:rPr>
          <w:rStyle w:val="StringTok"/>
        </w:rPr>
        <w:t>"</w:t>
      </w:r>
      <w:r w:rsidRPr="00800501">
        <w:rPr>
          <w:rStyle w:val="StringTok"/>
          <w:lang w:val="en-US"/>
        </w:rPr>
        <w:t>diabetes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prediction</w:t>
      </w:r>
      <w:r w:rsidRPr="00F22E6E">
        <w:rPr>
          <w:rStyle w:val="StringTok"/>
        </w:rPr>
        <w:t>_</w:t>
      </w:r>
      <w:r w:rsidRPr="00800501">
        <w:rPr>
          <w:rStyle w:val="StringTok"/>
          <w:lang w:val="en-US"/>
        </w:rPr>
        <w:t>dataset</w:t>
      </w:r>
      <w:r w:rsidRPr="00F22E6E">
        <w:rPr>
          <w:rStyle w:val="StringTok"/>
        </w:rPr>
        <w:t>.</w:t>
      </w:r>
      <w:r w:rsidRPr="00800501">
        <w:rPr>
          <w:rStyle w:val="StringTok"/>
          <w:lang w:val="en-US"/>
        </w:rPr>
        <w:t>csv</w:t>
      </w:r>
      <w:r w:rsidRPr="00F22E6E">
        <w:rPr>
          <w:rStyle w:val="StringTok"/>
        </w:rPr>
        <w:t>"</w:t>
      </w:r>
      <w:r w:rsidRPr="00F22E6E">
        <w:rPr>
          <w:rStyle w:val="NormalTok"/>
        </w:rPr>
        <w:t>)</w:t>
      </w:r>
      <w:r w:rsidRPr="00F22E6E"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F22E6E">
        <w:rPr>
          <w:rStyle w:val="NormalTok"/>
        </w:rPr>
        <w:t>(</w:t>
      </w:r>
      <w:r w:rsidRPr="00800501">
        <w:rPr>
          <w:rStyle w:val="NormalTok"/>
          <w:lang w:val="en-US"/>
        </w:rPr>
        <w:t>my</w:t>
      </w:r>
      <w:r w:rsidRPr="00F22E6E">
        <w:rPr>
          <w:rStyle w:val="NormalTok"/>
        </w:rPr>
        <w:t>_</w:t>
      </w:r>
      <w:proofErr w:type="spellStart"/>
      <w:r w:rsidRPr="00800501">
        <w:rPr>
          <w:rStyle w:val="NormalTok"/>
          <w:lang w:val="en-US"/>
        </w:rPr>
        <w:t>df</w:t>
      </w:r>
      <w:proofErr w:type="spellEnd"/>
      <w:r w:rsidRPr="00F22E6E">
        <w:rPr>
          <w:rStyle w:val="NormalTok"/>
        </w:rPr>
        <w:t>)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gender         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Female" "Female" "Male" "Female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ypertension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 0 0 0 1 0 0 0 0 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</w:t>
      </w:r>
      <w:proofErr w:type="spellStart"/>
      <w:r w:rsidRPr="00800501">
        <w:rPr>
          <w:rStyle w:val="VerbatimChar"/>
          <w:lang w:val="en-US"/>
        </w:rPr>
        <w:t>chr</w:t>
      </w:r>
      <w:proofErr w:type="spellEnd"/>
      <w:r w:rsidRPr="00800501">
        <w:rPr>
          <w:rStyle w:val="VerbatimChar"/>
          <w:lang w:val="en-US"/>
        </w:rPr>
        <w:t xml:space="preserve">  "never" "No Info" "never" "current"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140 80 158 155 155 85 200 85 145 100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diabetes           : </w:t>
      </w:r>
      <w:proofErr w:type="spellStart"/>
      <w:r w:rsidRPr="00800501">
        <w:rPr>
          <w:rStyle w:val="VerbatimChar"/>
          <w:lang w:val="en-US"/>
        </w:rPr>
        <w:t>int</w:t>
      </w:r>
      <w:proofErr w:type="spellEnd"/>
      <w:r w:rsidRPr="00800501">
        <w:rPr>
          <w:rStyle w:val="VerbatimChar"/>
          <w:lang w:val="en-US"/>
        </w:rPr>
        <w:t xml:space="preserve">  0 0 0 0 0 0 1 0 0 0 ...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</w:t>
      </w:r>
      <w:r w:rsidR="00604CC9">
        <w:rPr>
          <w:rFonts w:ascii="Times New Roman" w:hAnsi="Times New Roman" w:cs="Times New Roman"/>
          <w:sz w:val="28"/>
          <w:szCs w:val="28"/>
          <w:lang w:val="ru-RU"/>
        </w:rPr>
        <w:t>еобразование столбцов в факторы.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Некоторые столбцы измерены не в количественных шкалах, их стоит перевести в фактор, что позволит </w:t>
      </w:r>
      <w:r w:rsidRPr="00800501">
        <w:rPr>
          <w:rFonts w:ascii="Times New Roman" w:hAnsi="Times New Roman" w:cs="Times New Roman"/>
          <w:sz w:val="28"/>
          <w:szCs w:val="28"/>
        </w:rPr>
        <w:t>R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правильно обрабатывать категориальные переменные.</w:t>
      </w:r>
    </w:p>
    <w:p w:rsidR="00800501" w:rsidRPr="00800501" w:rsidRDefault="00800501" w:rsidP="003E130A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l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proofErr w:type="spellStart"/>
      <w:r w:rsidRPr="00800501">
        <w:rPr>
          <w:rStyle w:val="NormalTok"/>
          <w:lang w:val="en-US"/>
        </w:rPr>
        <w:t>as.factor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str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Default="00800501" w:rsidP="003E130A">
      <w:pPr>
        <w:pStyle w:val="SourceCode"/>
        <w:ind w:left="-284"/>
      </w:pPr>
      <w:r w:rsidRPr="00800501">
        <w:rPr>
          <w:rStyle w:val="VerbatimChar"/>
          <w:lang w:val="en-US"/>
        </w:rPr>
        <w:t>## '</w:t>
      </w:r>
      <w:proofErr w:type="spellStart"/>
      <w:r w:rsidRPr="00800501">
        <w:rPr>
          <w:rStyle w:val="VerbatimChar"/>
          <w:lang w:val="en-US"/>
        </w:rPr>
        <w:t>data.frame</w:t>
      </w:r>
      <w:proofErr w:type="spellEnd"/>
      <w:r w:rsidRPr="00800501">
        <w:rPr>
          <w:rStyle w:val="VerbatimChar"/>
          <w:lang w:val="en-US"/>
        </w:rPr>
        <w:t>':    100000 obs. of  9 variables: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gender             : Factor w/ 3 levels "</w:t>
      </w:r>
      <w:proofErr w:type="spellStart"/>
      <w:r w:rsidRPr="00800501">
        <w:rPr>
          <w:rStyle w:val="VerbatimChar"/>
          <w:lang w:val="en-US"/>
        </w:rPr>
        <w:t>Female","Male</w:t>
      </w:r>
      <w:proofErr w:type="spellEnd"/>
      <w:r w:rsidRPr="00800501">
        <w:rPr>
          <w:rStyle w:val="VerbatimChar"/>
          <w:lang w:val="en-US"/>
        </w:rPr>
        <w:t>",..: 1 1 2 1 2 1 1 1 2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age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80 54 28 36 76 20 44 79 42 32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$ hypertension       : Factor w/ 2 levels "0","1": 1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  : Factor w/ 2 levels "0","1": 2 1 1 1 2 1 1 1 1 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: Factor w/ 6 levels "</w:t>
      </w:r>
      <w:proofErr w:type="spellStart"/>
      <w:r w:rsidRPr="00800501">
        <w:rPr>
          <w:rStyle w:val="VerbatimChar"/>
          <w:lang w:val="en-US"/>
        </w:rPr>
        <w:t>current","ever</w:t>
      </w:r>
      <w:proofErr w:type="spellEnd"/>
      <w:r w:rsidRPr="00800501">
        <w:rPr>
          <w:rStyle w:val="VerbatimChar"/>
          <w:lang w:val="en-US"/>
        </w:rPr>
        <w:t>",..: 4 5 4 1 1 4 4 5 4 4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25.2 27.3 27.3 23.4 20.1 ...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$ HbA1c_level        : </w:t>
      </w:r>
      <w:proofErr w:type="spellStart"/>
      <w:r w:rsidRPr="00800501">
        <w:rPr>
          <w:rStyle w:val="VerbatimChar"/>
          <w:lang w:val="en-US"/>
        </w:rPr>
        <w:t>num</w:t>
      </w:r>
      <w:proofErr w:type="spellEnd"/>
      <w:r w:rsidRPr="00800501">
        <w:rPr>
          <w:rStyle w:val="VerbatimChar"/>
          <w:lang w:val="en-US"/>
        </w:rPr>
        <w:t xml:space="preserve">  6.6 6.6 5.7 5 4.8 6.6 6.5 5.7 4.8 5 ...</w:t>
      </w:r>
      <w:r w:rsidRPr="00800501">
        <w:rPr>
          <w:lang w:val="en-US"/>
        </w:rP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ood_glucose_level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40 80 158 155 155 85 200 85 145 10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iabetes</w:t>
      </w:r>
      <w:proofErr w:type="spellEnd"/>
      <w:r>
        <w:rPr>
          <w:rStyle w:val="VerbatimChar"/>
        </w:rPr>
        <w:t xml:space="preserve">           : </w:t>
      </w:r>
      <w:proofErr w:type="spellStart"/>
      <w:r>
        <w:rPr>
          <w:rStyle w:val="VerbatimChar"/>
        </w:rPr>
        <w:t>Factor</w:t>
      </w:r>
      <w:proofErr w:type="spellEnd"/>
      <w:r>
        <w:rPr>
          <w:rStyle w:val="VerbatimChar"/>
        </w:rPr>
        <w:t xml:space="preserve"> w/ 2 </w:t>
      </w:r>
      <w:proofErr w:type="spellStart"/>
      <w:r>
        <w:rPr>
          <w:rStyle w:val="VerbatimChar"/>
        </w:rPr>
        <w:t>levels</w:t>
      </w:r>
      <w:proofErr w:type="spellEnd"/>
      <w:r>
        <w:rPr>
          <w:rStyle w:val="VerbatimChar"/>
        </w:rPr>
        <w:t xml:space="preserve"> "0","1": 1 1 1 1 1 1 2 1 1 1 ...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Удаление дубликатов и проверка на наличие пропущенных значений.</w:t>
      </w:r>
    </w:p>
    <w:p w:rsidR="00800501" w:rsidRDefault="00800501" w:rsidP="003E130A">
      <w:pPr>
        <w:pStyle w:val="SourceCode"/>
        <w:ind w:left="-284"/>
      </w:pPr>
      <w:r>
        <w:rPr>
          <w:rStyle w:val="CommentTok"/>
        </w:rPr>
        <w:t># удалим повторяющиеся записи</w:t>
      </w:r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niqu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проверим на пропущенные значения</w:t>
      </w:r>
      <w:r>
        <w:br/>
      </w:r>
      <w:proofErr w:type="spellStart"/>
      <w:r>
        <w:rPr>
          <w:rStyle w:val="FunctionTok"/>
        </w:rPr>
        <w:t>any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))</w:t>
      </w:r>
    </w:p>
    <w:p w:rsidR="00800501" w:rsidRDefault="00800501" w:rsidP="00F50677">
      <w:pPr>
        <w:pStyle w:val="SourceCode"/>
        <w:ind w:left="-284"/>
      </w:pPr>
      <w:r>
        <w:rPr>
          <w:rStyle w:val="VerbatimChar"/>
        </w:rPr>
        <w:t>## [1] FALSE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Пропущенных значений нет, теперь можно посмотреть краткую сводку о данных и перейти к обработке данных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FunctionTok"/>
          <w:lang w:val="en-US"/>
        </w:rPr>
        <w:t>summary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  gender           age       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  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Female:56161   Min.   : 0.08   0:88685      0:92223       current    : 919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ale  :39967   1st Qu.:24.00   1: 7461      1: 3923       ever       : 39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Other :   18   Median :43.00                              former     : 9299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ean   :41.79                              never      :34398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3rd Qu.:59.00                              No Info    :3288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Max.   :80.00                              not current: 6367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rStyle w:val="VerbatimChar"/>
          <w:lang w:val="en-US"/>
        </w:rPr>
        <w:t xml:space="preserve">         HbA1c_level   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in.   :10.01   Min.   :3.500   Min.   : 80.0       0:87664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1st Qu.:23.40   1st Qu.:4.800   1st Qu.:100.0       1: 8482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dian :27.32   Median :5.800   Median :140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Mean   :27.32   Mean   :5.533   Mean   :138.2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3rd Qu.:29.86   3rd Qu.:6.200   3rd Qu.:159.0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Max.   :95.69   Max.   :9.000   Max.   :300.0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Удаление выбросов методом </w:t>
      </w:r>
      <w:proofErr w:type="spellStart"/>
      <w:r w:rsidRPr="00800501">
        <w:rPr>
          <w:rFonts w:ascii="Times New Roman" w:hAnsi="Times New Roman" w:cs="Times New Roman"/>
          <w:sz w:val="28"/>
          <w:szCs w:val="28"/>
          <w:lang w:val="ru-RU"/>
        </w:rPr>
        <w:t>межквартильного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размаха.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Есть подозрения на наличие выбросов в переменной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bmi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. Это можно проверить с помощью графика </w:t>
      </w:r>
      <w:r w:rsidRPr="00800501">
        <w:rPr>
          <w:rFonts w:ascii="Times New Roman" w:hAnsi="Times New Roman" w:cs="Times New Roman"/>
          <w:sz w:val="28"/>
          <w:szCs w:val="28"/>
        </w:rPr>
        <w:t>boxplot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ящик с усами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gramStart"/>
      <w:r w:rsidRPr="00800501">
        <w:rPr>
          <w:rStyle w:val="FunctionTok"/>
          <w:lang w:val="en-US"/>
        </w:rPr>
        <w:t>boxplot</w:t>
      </w:r>
      <w:r w:rsidRPr="00800501">
        <w:rPr>
          <w:rStyle w:val="NormalTok"/>
          <w:lang w:val="en-US"/>
        </w:rPr>
        <w:t>(</w:t>
      </w:r>
      <w:proofErr w:type="spellStart"/>
      <w:proofErr w:type="gramEnd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mi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ain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bmi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09E344CA" wp14:editId="6ED2A4EA">
            <wp:extent cx="4023360" cy="25984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port-Ind-Task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6268" t="6598" r="6639" b="23093"/>
                    <a:stretch/>
                  </pic:blipFill>
                  <pic:spPr bwMode="auto">
                    <a:xfrm>
                      <a:off x="0" y="0"/>
                      <a:ext cx="4023798" cy="259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Как видно, существует множество значений, выходящих за границу крайних квартилей. Удалим наблюдения с ними для лучшей работы моделей</w:t>
      </w:r>
    </w:p>
    <w:p w:rsidR="00800501" w:rsidRDefault="00800501" w:rsidP="00926D13">
      <w:pPr>
        <w:pStyle w:val="SourceCode"/>
        <w:ind w:left="-284"/>
      </w:pPr>
      <w:r>
        <w:rPr>
          <w:rStyle w:val="CommentTok"/>
        </w:rPr>
        <w:t># удаляем выбросы</w:t>
      </w:r>
      <w:r>
        <w:br/>
      </w:r>
      <w:r>
        <w:rPr>
          <w:rStyle w:val="NormalTok"/>
        </w:rPr>
        <w:t xml:space="preserve">q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quanti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q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-</w:t>
      </w:r>
      <w:r>
        <w:rPr>
          <w:rStyle w:val="NormalTok"/>
        </w:rPr>
        <w:t xml:space="preserve"> q_1</w:t>
      </w:r>
      <w:r>
        <w:br/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q_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qr</w:t>
      </w:r>
      <w:proofErr w:type="spellEnd"/>
      <w:r>
        <w:br/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boun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_df</w:t>
      </w:r>
      <w:r>
        <w:rPr>
          <w:rStyle w:val="SpecialCharTok"/>
        </w:rPr>
        <w:t>$</w:t>
      </w:r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bound</w:t>
      </w:r>
      <w:proofErr w:type="spellEnd"/>
      <w:r>
        <w:rPr>
          <w:rStyle w:val="NormalTok"/>
        </w:rPr>
        <w:t>, ]</w:t>
      </w:r>
    </w:p>
    <w:p w:rsidR="00800501" w:rsidRPr="00800501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00501">
        <w:rPr>
          <w:rFonts w:ascii="Times New Roman" w:hAnsi="Times New Roman" w:cs="Times New Roman"/>
          <w:sz w:val="28"/>
          <w:szCs w:val="28"/>
        </w:rPr>
        <w:t>Стандартизация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данных</w:t>
      </w:r>
      <w:proofErr w:type="spellEnd"/>
      <w:r w:rsidRPr="00800501">
        <w:rPr>
          <w:rFonts w:ascii="Times New Roman" w:hAnsi="Times New Roman" w:cs="Times New Roman"/>
          <w:sz w:val="28"/>
          <w:szCs w:val="28"/>
        </w:rPr>
        <w:t>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sapply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SpecialCharTok"/>
          <w:lang w:val="en-US"/>
        </w:rPr>
        <w:t>-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3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4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5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>)], scale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head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 xml:space="preserve">##   gender        age hypertension </w:t>
      </w:r>
      <w:proofErr w:type="spellStart"/>
      <w:r w:rsidRPr="00800501">
        <w:rPr>
          <w:rStyle w:val="VerbatimChar"/>
          <w:lang w:val="en-US"/>
        </w:rPr>
        <w:t>heart_disease</w:t>
      </w:r>
      <w:proofErr w:type="spellEnd"/>
      <w:r w:rsidRPr="00800501">
        <w:rPr>
          <w:rStyle w:val="VerbatimChar"/>
          <w:lang w:val="en-US"/>
        </w:rPr>
        <w:t xml:space="preserve"> </w:t>
      </w:r>
      <w:proofErr w:type="spellStart"/>
      <w:r w:rsidRPr="00800501">
        <w:rPr>
          <w:rStyle w:val="VerbatimChar"/>
          <w:lang w:val="en-US"/>
        </w:rPr>
        <w:t>smoking_history</w:t>
      </w:r>
      <w:proofErr w:type="spellEnd"/>
      <w:r w:rsidRPr="00800501">
        <w:rPr>
          <w:rStyle w:val="VerbatimChar"/>
          <w:lang w:val="en-US"/>
        </w:rPr>
        <w:t xml:space="preserve">        </w:t>
      </w:r>
      <w:proofErr w:type="spellStart"/>
      <w:r w:rsidRPr="00800501">
        <w:rPr>
          <w:rStyle w:val="VerbatimChar"/>
          <w:lang w:val="en-US"/>
        </w:rPr>
        <w:t>bmi</w:t>
      </w:r>
      <w:proofErr w:type="spellEnd"/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Female  1.6912937            0             1           never -0.233203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>## 2 Female  0.5442608            0             0         No Info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Male -0.6027722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Female -0.2498389            0             0         current -0.5656648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 Male  1.5148271            1             1         current -1.198105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Female -0.9557054            0             0           never  0.1737743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HbA1c_level </w:t>
      </w:r>
      <w:proofErr w:type="spellStart"/>
      <w:r w:rsidRPr="00800501">
        <w:rPr>
          <w:rStyle w:val="VerbatimChar"/>
          <w:lang w:val="en-US"/>
        </w:rPr>
        <w:t>blood_glucose_level</w:t>
      </w:r>
      <w:proofErr w:type="spellEnd"/>
      <w:r w:rsidRPr="00800501">
        <w:rPr>
          <w:rStyle w:val="VerbatimChar"/>
          <w:lang w:val="en-US"/>
        </w:rPr>
        <w:t xml:space="preserve"> diabete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1   1.0133688          0.0570763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2   1.0133688         -1.43018178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3   0.1687918          0.5032538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4  -0.4881014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5  -0.6757852          0.42889092        0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6   1.0133688         -1.30624360        0</w:t>
      </w:r>
    </w:p>
    <w:p w:rsidR="00604CC9" w:rsidRDefault="00800501" w:rsidP="00604CC9">
      <w:pPr>
        <w:pStyle w:val="Compac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Разделение данных на обучающую и тестовую выборки. </w:t>
      </w:r>
    </w:p>
    <w:p w:rsidR="00800501" w:rsidRPr="00800501" w:rsidRDefault="00800501" w:rsidP="00604CC9">
      <w:pPr>
        <w:pStyle w:val="Compact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 этом шаге данные разделяются на обучающую (70%) и тестовую (30%) выборки. Функция 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createDataPartition</w:t>
      </w:r>
      <w:proofErr w:type="spellEnd"/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используется для случайного выбора индексов для обучающей выборки, а оставшиеся данные используются для тестовой выборк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split data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reateDataPartition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my_df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p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7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list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ConstantTok"/>
          <w:lang w:val="en-US"/>
        </w:rPr>
        <w:t>FALSE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my_df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pecialCharTok"/>
          <w:lang w:val="en-US"/>
        </w:rPr>
        <w:t>-</w:t>
      </w:r>
      <w:proofErr w:type="spellStart"/>
      <w:r w:rsidRPr="00800501">
        <w:rPr>
          <w:rStyle w:val="NormalTok"/>
          <w:lang w:val="en-US"/>
        </w:rPr>
        <w:t>train_index</w:t>
      </w:r>
      <w:proofErr w:type="spellEnd"/>
      <w:r w:rsidRPr="00800501">
        <w:rPr>
          <w:rStyle w:val="NormalTok"/>
          <w:lang w:val="en-US"/>
        </w:rPr>
        <w:t>, ]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2" w:name="обучение-модели-и-предсказание-модели."/>
      <w:bookmarkEnd w:id="11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бучение модели и предсказание модел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CommentTok"/>
          <w:lang w:val="en-US"/>
        </w:rPr>
        <w:t># train model on split data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model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glm</w:t>
      </w:r>
      <w:proofErr w:type="spellEnd"/>
      <w:r w:rsidRPr="00800501">
        <w:rPr>
          <w:rStyle w:val="NormalTok"/>
          <w:lang w:val="en-US"/>
        </w:rPr>
        <w:t xml:space="preserve">(diabetes </w:t>
      </w:r>
      <w:r w:rsidRPr="00800501">
        <w:rPr>
          <w:rStyle w:val="SpecialCharTok"/>
          <w:lang w:val="en-US"/>
        </w:rPr>
        <w:t>~</w:t>
      </w:r>
      <w:r w:rsidRPr="00800501">
        <w:rPr>
          <w:rStyle w:val="NormalTok"/>
          <w:lang w:val="en-US"/>
        </w:rPr>
        <w:t xml:space="preserve"> ., </w:t>
      </w:r>
      <w:r w:rsidRPr="00800501">
        <w:rPr>
          <w:rStyle w:val="AttributeTok"/>
          <w:lang w:val="en-US"/>
        </w:rPr>
        <w:t>data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rain_data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family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binomial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redictions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</w:t>
      </w:r>
      <w:r w:rsidRPr="00800501">
        <w:rPr>
          <w:rStyle w:val="NormalTok"/>
          <w:lang w:val="en-US"/>
        </w:rPr>
        <w:t xml:space="preserve">(model, </w:t>
      </w:r>
      <w:proofErr w:type="spellStart"/>
      <w:r w:rsidRPr="00800501">
        <w:rPr>
          <w:rStyle w:val="AttributeTok"/>
          <w:lang w:val="en-US"/>
        </w:rPr>
        <w:t>newdata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proofErr w:type="spellEnd"/>
      <w:r w:rsidRPr="00800501">
        <w:rPr>
          <w:rStyle w:val="NormalTok"/>
          <w:lang w:val="en-US"/>
        </w:rPr>
        <w:t xml:space="preserve">[, </w:t>
      </w:r>
      <w:r w:rsidRPr="00800501">
        <w:rPr>
          <w:rStyle w:val="FunctionTok"/>
          <w:lang w:val="en-US"/>
        </w:rPr>
        <w:t>c</w:t>
      </w:r>
      <w:r w:rsidRPr="00800501">
        <w:rPr>
          <w:rStyle w:val="NormalTok"/>
          <w:lang w:val="en-US"/>
        </w:rPr>
        <w:t>(</w:t>
      </w:r>
      <w:r w:rsidRPr="00800501">
        <w:rPr>
          <w:rStyle w:val="SpecialCharTok"/>
          <w:lang w:val="en-US"/>
        </w:rPr>
        <w:t>-</w:t>
      </w:r>
      <w:r w:rsidRPr="00800501">
        <w:rPr>
          <w:rStyle w:val="DecValTok"/>
          <w:lang w:val="en-US"/>
        </w:rPr>
        <w:t>9</w:t>
      </w:r>
      <w:r w:rsidRPr="00800501">
        <w:rPr>
          <w:rStyle w:val="NormalTok"/>
          <w:lang w:val="en-US"/>
        </w:rPr>
        <w:t xml:space="preserve">)], </w:t>
      </w:r>
      <w:r w:rsidRPr="00800501">
        <w:rPr>
          <w:rStyle w:val="AttributeTok"/>
          <w:lang w:val="en-US"/>
        </w:rPr>
        <w:t>typ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sponse"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Выполнив </w:t>
      </w:r>
      <w:r w:rsidR="00604CC9" w:rsidRPr="00800501">
        <w:rPr>
          <w:rFonts w:ascii="Times New Roman" w:hAnsi="Times New Roman" w:cs="Times New Roman"/>
          <w:sz w:val="28"/>
          <w:szCs w:val="28"/>
          <w:lang w:val="ru-RU"/>
        </w:rPr>
        <w:t>код,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мы получили вероятности того, относится ли наблюдаемый объект к классу 1 (имеется диабет). Установив пороговое значение, мы сможем определять сам класс.</w:t>
      </w:r>
    </w:p>
    <w:p w:rsidR="00800501" w:rsidRPr="00800501" w:rsidRDefault="00800501" w:rsidP="00604CC9">
      <w:pPr>
        <w:pStyle w:val="2"/>
        <w:ind w:left="-284" w:firstLine="284"/>
        <w:rPr>
          <w:rFonts w:ascii="Times New Roman" w:hAnsi="Times New Roman" w:cs="Times New Roman"/>
          <w:b/>
          <w:sz w:val="28"/>
          <w:szCs w:val="28"/>
          <w:lang w:val="ru-RU"/>
        </w:rPr>
      </w:pPr>
      <w:bookmarkStart w:id="13" w:name="определение-порогового-значения"/>
      <w:bookmarkEnd w:id="12"/>
      <w:r w:rsidRPr="00800501">
        <w:rPr>
          <w:rFonts w:ascii="Times New Roman" w:hAnsi="Times New Roman" w:cs="Times New Roman"/>
          <w:b/>
          <w:sz w:val="28"/>
          <w:szCs w:val="28"/>
          <w:lang w:val="ru-RU"/>
        </w:rPr>
        <w:t>Определение порогового значения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>Теперь остро встает вопрос определения порогового значения для отнесения объекта к классу. Для этого в своих воспользуемся визуализацией метрик модели</w:t>
      </w:r>
    </w:p>
    <w:p w:rsidR="00800501" w:rsidRPr="00800501" w:rsidRDefault="00604CC9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ля начала отобразим ROC </w:t>
      </w:r>
      <w:r>
        <w:rPr>
          <w:rFonts w:ascii="Times New Roman" w:hAnsi="Times New Roman" w:cs="Times New Roman"/>
          <w:sz w:val="28"/>
          <w:szCs w:val="28"/>
          <w:lang w:val="en-US"/>
        </w:rPr>
        <w:t>Curve</w:t>
      </w:r>
      <w:r w:rsidR="00800501" w:rsidRPr="00800501">
        <w:rPr>
          <w:rFonts w:ascii="Times New Roman" w:hAnsi="Times New Roman" w:cs="Times New Roman"/>
          <w:sz w:val="28"/>
          <w:szCs w:val="28"/>
        </w:rPr>
        <w:t>, чтобы убедиться в хорошей точности модели и отсутствии перекошенност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rediction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 xml:space="preserve">(predictions), </w:t>
      </w:r>
      <w:proofErr w:type="spellStart"/>
      <w:r w:rsidRPr="00800501">
        <w:rPr>
          <w:rStyle w:val="FunctionTok"/>
          <w:lang w:val="en-US"/>
        </w:rPr>
        <w:t>as.numeric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t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fpr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erf_fit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lastRenderedPageBreak/>
        <w:t># Add a diagonal reference line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b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ty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 wp14:anchorId="220D934E" wp14:editId="7DD8D93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-Ind-Task_files/figure-docx/roc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</w:t>
      </w:r>
      <w:r w:rsidR="00604CC9">
        <w:rPr>
          <w:rFonts w:ascii="Times New Roman" w:hAnsi="Times New Roman" w:cs="Times New Roman"/>
          <w:sz w:val="28"/>
          <w:szCs w:val="28"/>
        </w:rPr>
        <w:t xml:space="preserve">еперь отобразим две метрик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pecificity</w:t>
      </w:r>
      <w:r w:rsidR="00604CC9">
        <w:rPr>
          <w:rFonts w:ascii="Times New Roman" w:hAnsi="Times New Roman" w:cs="Times New Roman"/>
          <w:sz w:val="28"/>
          <w:szCs w:val="28"/>
        </w:rPr>
        <w:t xml:space="preserve"> и </w:t>
      </w:r>
      <w:r w:rsidR="00604CC9">
        <w:rPr>
          <w:rFonts w:ascii="Times New Roman" w:hAnsi="Times New Roman" w:cs="Times New Roman"/>
          <w:sz w:val="28"/>
          <w:szCs w:val="28"/>
          <w:lang w:val="en-US"/>
        </w:rPr>
        <w:t>Sensitivity</w:t>
      </w:r>
      <w:r w:rsidRPr="00800501">
        <w:rPr>
          <w:rFonts w:ascii="Times New Roman" w:hAnsi="Times New Roman" w:cs="Times New Roman"/>
          <w:sz w:val="28"/>
          <w:szCs w:val="28"/>
        </w:rPr>
        <w:t>. Их пересечение по</w:t>
      </w:r>
      <w:r w:rsidR="00604CC9">
        <w:rPr>
          <w:rFonts w:ascii="Times New Roman" w:hAnsi="Times New Roman" w:cs="Times New Roman"/>
          <w:sz w:val="28"/>
          <w:szCs w:val="28"/>
        </w:rPr>
        <w:t>зволит определить оптимальную</w:t>
      </w:r>
      <w:r w:rsidRPr="00800501">
        <w:rPr>
          <w:rFonts w:ascii="Times New Roman" w:hAnsi="Times New Roman" w:cs="Times New Roman"/>
          <w:sz w:val="28"/>
          <w:szCs w:val="28"/>
        </w:rPr>
        <w:t xml:space="preserve"> границу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3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spec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perf4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performance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_fit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x.measure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cutoff"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AttributeTok"/>
          <w:lang w:val="en-US"/>
        </w:rPr>
        <w:t>measure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</w:t>
      </w:r>
      <w:proofErr w:type="spellStart"/>
      <w:r w:rsidRPr="00800501">
        <w:rPr>
          <w:rStyle w:val="StringTok"/>
          <w:lang w:val="en-US"/>
        </w:rPr>
        <w:t>sens</w:t>
      </w:r>
      <w:proofErr w:type="spellEnd"/>
      <w:r w:rsidRPr="00800501">
        <w:rPr>
          <w:rStyle w:val="StringTok"/>
          <w:lang w:val="en-US"/>
        </w:rPr>
        <w:t>"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 xml:space="preserve">(perf3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red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lot</w:t>
      </w:r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add =</w:t>
      </w:r>
      <w:r w:rsidRPr="00800501">
        <w:rPr>
          <w:rStyle w:val="NormalTok"/>
          <w:lang w:val="en-US"/>
        </w:rPr>
        <w:t xml:space="preserve"> T, perf4, </w:t>
      </w:r>
      <w:r w:rsidRPr="00800501">
        <w:rPr>
          <w:rStyle w:val="AttributeTok"/>
          <w:lang w:val="en-US"/>
        </w:rPr>
        <w:t>col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StringTok"/>
          <w:lang w:val="en-US"/>
        </w:rPr>
        <w:t>"green"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CommentTok"/>
          <w:lang w:val="en-US"/>
        </w:rPr>
        <w:t xml:space="preserve"># </w:t>
      </w:r>
      <w:r>
        <w:rPr>
          <w:rStyle w:val="CommentTok"/>
        </w:rPr>
        <w:t>Отобразим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линию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пересечения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800501">
        <w:rPr>
          <w:rStyle w:val="CommentTok"/>
          <w:lang w:val="en-US"/>
        </w:rPr>
        <w:t xml:space="preserve"> </w:t>
      </w:r>
      <w:r>
        <w:rPr>
          <w:rStyle w:val="CommentTok"/>
        </w:rPr>
        <w:t>координате</w:t>
      </w:r>
      <w:r w:rsidRPr="00800501">
        <w:rPr>
          <w:rStyle w:val="CommentTok"/>
          <w:lang w:val="en-US"/>
        </w:rPr>
        <w:t xml:space="preserve"> 0.07</w:t>
      </w:r>
      <w:r w:rsidRPr="00800501">
        <w:rPr>
          <w:lang w:val="en-US"/>
        </w:rPr>
        <w:br/>
      </w:r>
      <w:proofErr w:type="spellStart"/>
      <w:r w:rsidRPr="00800501">
        <w:rPr>
          <w:rStyle w:val="FunctionTok"/>
          <w:lang w:val="en-US"/>
        </w:rPr>
        <w:t>abline</w:t>
      </w:r>
      <w:proofErr w:type="spellEnd"/>
      <w:r w:rsidRPr="00800501">
        <w:rPr>
          <w:rStyle w:val="NormalTok"/>
          <w:lang w:val="en-US"/>
        </w:rPr>
        <w:t>(</w:t>
      </w:r>
      <w:r w:rsidRPr="00800501">
        <w:rPr>
          <w:rStyle w:val="AttributeTok"/>
          <w:lang w:val="en-US"/>
        </w:rPr>
        <w:t>v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loatTok"/>
          <w:lang w:val="en-US"/>
        </w:rPr>
        <w:t>0.07</w:t>
      </w:r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AttributeTok"/>
          <w:lang w:val="en-US"/>
        </w:rPr>
        <w:t>lwd</w:t>
      </w:r>
      <w:proofErr w:type="spellEnd"/>
      <w:r w:rsidRPr="00800501">
        <w:rPr>
          <w:rStyle w:val="AttributeTok"/>
          <w:lang w:val="en-US"/>
        </w:rPr>
        <w:t xml:space="preserve"> =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DecValTok"/>
          <w:lang w:val="en-US"/>
        </w:rPr>
        <w:t>2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 wp14:anchorId="03114668" wp14:editId="48C6C55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-Ind-Task_files/figure-docx/threshold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0501" w:rsidRPr="00800501" w:rsidRDefault="00800501" w:rsidP="00604CC9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800501">
        <w:rPr>
          <w:rFonts w:ascii="Times New Roman" w:hAnsi="Times New Roman" w:cs="Times New Roman"/>
          <w:sz w:val="28"/>
          <w:szCs w:val="28"/>
        </w:rPr>
        <w:t>Так мы определили пороговое значение, и теперь можем поменять предсказанные вероятности на определенный класс.</w:t>
      </w:r>
    </w:p>
    <w:p w:rsidR="00800501" w:rsidRDefault="00800501" w:rsidP="00926D13">
      <w:pPr>
        <w:pStyle w:val="SourceCode"/>
        <w:ind w:left="-284"/>
      </w:pPr>
      <w:proofErr w:type="spellStart"/>
      <w:r>
        <w:rPr>
          <w:rStyle w:val="NormalTok"/>
        </w:rPr>
        <w:t>threshol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4" w:name="X3663878fef31d94537f5e18bd7d0a83e63aac2b"/>
      <w:bookmarkEnd w:id="10"/>
      <w:bookmarkEnd w:id="13"/>
      <w:r w:rsidRPr="00800501">
        <w:rPr>
          <w:rFonts w:ascii="Times New Roman" w:hAnsi="Times New Roman" w:cs="Times New Roman"/>
          <w:b/>
          <w:sz w:val="28"/>
          <w:szCs w:val="28"/>
        </w:rPr>
        <w:t xml:space="preserve">Определим классы и вектор с метками, которые </w:t>
      </w:r>
      <w:r w:rsidR="00F22E6E" w:rsidRPr="00800501">
        <w:rPr>
          <w:rFonts w:ascii="Times New Roman" w:hAnsi="Times New Roman" w:cs="Times New Roman"/>
          <w:b/>
          <w:sz w:val="28"/>
          <w:szCs w:val="28"/>
        </w:rPr>
        <w:t>говорят</w:t>
      </w:r>
      <w:r w:rsidRPr="00800501">
        <w:rPr>
          <w:rFonts w:ascii="Times New Roman" w:hAnsi="Times New Roman" w:cs="Times New Roman"/>
          <w:b/>
          <w:sz w:val="28"/>
          <w:szCs w:val="28"/>
        </w:rPr>
        <w:t xml:space="preserve"> о правильности определения класса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 xml:space="preserve">(predictions </w:t>
      </w:r>
      <w:r w:rsidRPr="00800501">
        <w:rPr>
          <w:rStyle w:val="SpecialCharTok"/>
          <w:lang w:val="en-US"/>
        </w:rPr>
        <w:t>&gt;</w:t>
      </w:r>
      <w:r w:rsidRPr="00800501">
        <w:rPr>
          <w:rStyle w:val="NormalTok"/>
          <w:lang w:val="en-US"/>
        </w:rPr>
        <w:t xml:space="preserve"> threshold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correct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ifelse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SpecialCharTok"/>
          <w:lang w:val="en-US"/>
        </w:rPr>
        <w:t>==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1</w:t>
      </w:r>
      <w:r w:rsidRPr="00800501">
        <w:rPr>
          <w:rStyle w:val="NormalTok"/>
          <w:lang w:val="en-US"/>
        </w:rPr>
        <w:t xml:space="preserve">, </w:t>
      </w:r>
      <w:r w:rsidRPr="00800501">
        <w:rPr>
          <w:rStyle w:val="DecValTok"/>
          <w:lang w:val="en-US"/>
        </w:rPr>
        <w:t>0</w:t>
      </w:r>
      <w:r w:rsidRPr="00800501">
        <w:rPr>
          <w:rStyle w:val="NormalTok"/>
          <w:lang w:val="en-US"/>
        </w:rPr>
        <w:t>)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5" w:name="X5efdb3fc0c686fe0967a2fa7a9afebdea4cb8e0"/>
      <w:bookmarkEnd w:id="14"/>
      <w:r w:rsidRPr="00800501">
        <w:rPr>
          <w:rFonts w:ascii="Times New Roman" w:hAnsi="Times New Roman" w:cs="Times New Roman"/>
          <w:b/>
          <w:sz w:val="28"/>
          <w:szCs w:val="28"/>
        </w:rPr>
        <w:t>Используем различные метрики точности модели.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factor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 xml:space="preserve">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FunctionTok"/>
          <w:lang w:val="en-US"/>
        </w:rPr>
        <w:t>confusionMatrix</w:t>
      </w:r>
      <w:proofErr w:type="spellEnd"/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predicted_classes</w:t>
      </w:r>
      <w:proofErr w:type="spellEnd"/>
      <w:r w:rsidRPr="00800501">
        <w:rPr>
          <w:rStyle w:val="NormalTok"/>
          <w:lang w:val="en-US"/>
        </w:rPr>
        <w:t xml:space="preserve">, </w:t>
      </w:r>
      <w:proofErr w:type="spellStart"/>
      <w:r w:rsidRPr="00800501">
        <w:rPr>
          <w:rStyle w:val="NormalTok"/>
          <w:lang w:val="en-US"/>
        </w:rPr>
        <w:t>test_data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diabetes</w:t>
      </w:r>
      <w:proofErr w:type="spellEnd"/>
      <w:r w:rsidRPr="00800501">
        <w:rPr>
          <w:rStyle w:val="NormalTok"/>
          <w:lang w:val="en-US"/>
        </w:rPr>
        <w:t>)</w:t>
      </w:r>
      <w:r w:rsidRPr="00800501">
        <w:rPr>
          <w:lang w:val="en-US"/>
        </w:rPr>
        <w:br/>
      </w:r>
      <w:r w:rsidRPr="00800501">
        <w:rPr>
          <w:rStyle w:val="FunctionTok"/>
          <w:lang w:val="en-US"/>
        </w:rPr>
        <w:t>print</w:t>
      </w:r>
      <w:r w:rsidRPr="00800501">
        <w:rPr>
          <w:rStyle w:val="NormalTok"/>
          <w:lang w:val="en-US"/>
        </w:rPr>
        <w:t>(</w:t>
      </w:r>
      <w:proofErr w:type="spellStart"/>
      <w:r w:rsidRPr="00800501">
        <w:rPr>
          <w:rStyle w:val="NormalTok"/>
          <w:lang w:val="en-US"/>
        </w:rPr>
        <w:t>confusion_matrix</w:t>
      </w:r>
      <w:proofErr w:type="spellEnd"/>
      <w:r w:rsidRPr="00800501">
        <w:rPr>
          <w:rStyle w:val="NormalTok"/>
          <w:lang w:val="en-US"/>
        </w:rPr>
        <w:t>)</w:t>
      </w:r>
    </w:p>
    <w:p w:rsidR="00800501" w:rsidRPr="00800501" w:rsidRDefault="00800501" w:rsidP="001A770C">
      <w:pPr>
        <w:pStyle w:val="SourceCode"/>
        <w:ind w:left="-284"/>
        <w:rPr>
          <w:lang w:val="en-US"/>
        </w:rPr>
      </w:pPr>
      <w:r w:rsidRPr="00800501">
        <w:rPr>
          <w:rStyle w:val="VerbatimChar"/>
          <w:lang w:val="en-US"/>
        </w:rPr>
        <w:t>## Confusion Matrix and Statistics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Reference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Prediction     0     1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0 21980   25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1  3093  1912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lastRenderedPageBreak/>
        <w:t xml:space="preserve">##                Accuracy : 0.877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     95% CI : (0.8732, 0.8811)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No Information Rat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P-Value [</w:t>
      </w:r>
      <w:proofErr w:type="spellStart"/>
      <w:r w:rsidRPr="00800501">
        <w:rPr>
          <w:rStyle w:val="VerbatimChar"/>
          <w:lang w:val="en-US"/>
        </w:rPr>
        <w:t>Acc</w:t>
      </w:r>
      <w:proofErr w:type="spellEnd"/>
      <w:r w:rsidRPr="00800501">
        <w:rPr>
          <w:rStyle w:val="VerbatimChar"/>
          <w:lang w:val="en-US"/>
        </w:rPr>
        <w:t xml:space="preserve"> &gt; NIR] : 1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Kappa : 0.475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</w:t>
      </w:r>
      <w:proofErr w:type="spellStart"/>
      <w:r w:rsidRPr="00800501">
        <w:rPr>
          <w:rStyle w:val="VerbatimChar"/>
          <w:lang w:val="en-US"/>
        </w:rPr>
        <w:t>Mcnemar's</w:t>
      </w:r>
      <w:proofErr w:type="spellEnd"/>
      <w:r w:rsidRPr="00800501">
        <w:rPr>
          <w:rStyle w:val="VerbatimChar"/>
          <w:lang w:val="en-US"/>
        </w:rPr>
        <w:t xml:space="preserve"> Test P-Value : &lt;2e-1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Sensitivity : 0.8766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>##             Specificity : 0.8835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Prevalence : 0.9205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Detection Rate : 0.8070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Detection Prevalence : 0.8162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Balanced Accuracy : 0.8801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                    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       'Positive' Class : 0               </w:t>
      </w:r>
      <w:r w:rsidRPr="00800501">
        <w:rPr>
          <w:lang w:val="en-US"/>
        </w:rPr>
        <w:br/>
      </w:r>
      <w:r w:rsidRPr="00800501">
        <w:rPr>
          <w:rStyle w:val="VerbatimChar"/>
          <w:lang w:val="en-US"/>
        </w:rPr>
        <w:t xml:space="preserve">## </w:t>
      </w:r>
    </w:p>
    <w:p w:rsidR="00800501" w:rsidRPr="00800501" w:rsidRDefault="00800501" w:rsidP="00926D13">
      <w:pPr>
        <w:pStyle w:val="SourceCode"/>
        <w:ind w:left="-284"/>
        <w:rPr>
          <w:lang w:val="en-US"/>
        </w:rPr>
      </w:pPr>
      <w:r w:rsidRPr="00800501">
        <w:rPr>
          <w:rStyle w:val="DocumentationTok"/>
          <w:lang w:val="en-US"/>
        </w:rPr>
        <w:t>#####</w:t>
      </w:r>
      <w:r w:rsidRPr="00800501">
        <w:rPr>
          <w:lang w:val="en-US"/>
        </w:rPr>
        <w:br/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accuracy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r w:rsidRPr="00800501">
        <w:rPr>
          <w:rStyle w:val="FunctionTok"/>
          <w:lang w:val="en-US"/>
        </w:rPr>
        <w:t>mean</w:t>
      </w:r>
      <w:r w:rsidRPr="00800501">
        <w:rPr>
          <w:rStyle w:val="NormalTok"/>
          <w:lang w:val="en-US"/>
        </w:rPr>
        <w:t>(correct)</w:t>
      </w:r>
      <w:r w:rsidRPr="00800501">
        <w:rPr>
          <w:lang w:val="en-US"/>
        </w:rPr>
        <w:br/>
      </w:r>
      <w:r w:rsidRPr="00800501">
        <w:rPr>
          <w:rStyle w:val="NormalTok"/>
          <w:lang w:val="en-US"/>
        </w:rPr>
        <w:t xml:space="preserve">f1_score </w:t>
      </w:r>
      <w:r w:rsidRPr="00800501">
        <w:rPr>
          <w:rStyle w:val="OtherTok"/>
          <w:lang w:val="en-US"/>
        </w:rPr>
        <w:t>&lt;-</w:t>
      </w:r>
      <w:r w:rsidRPr="00800501">
        <w:rPr>
          <w:rStyle w:val="NormalTok"/>
          <w:lang w:val="en-US"/>
        </w:rPr>
        <w:t xml:space="preserve"> </w:t>
      </w:r>
      <w:proofErr w:type="spellStart"/>
      <w:r w:rsidRPr="00800501">
        <w:rPr>
          <w:rStyle w:val="NormalTok"/>
          <w:lang w:val="en-US"/>
        </w:rPr>
        <w:t>confusion_matrix</w:t>
      </w:r>
      <w:r w:rsidRPr="00800501">
        <w:rPr>
          <w:rStyle w:val="SpecialCharTok"/>
          <w:lang w:val="en-US"/>
        </w:rPr>
        <w:t>$</w:t>
      </w:r>
      <w:r w:rsidRPr="00800501">
        <w:rPr>
          <w:rStyle w:val="NormalTok"/>
          <w:lang w:val="en-US"/>
        </w:rPr>
        <w:t>byClass</w:t>
      </w:r>
      <w:proofErr w:type="spellEnd"/>
      <w:r w:rsidRPr="00800501">
        <w:rPr>
          <w:rStyle w:val="NormalTok"/>
          <w:lang w:val="en-US"/>
        </w:rPr>
        <w:t>[</w:t>
      </w:r>
      <w:r w:rsidRPr="00800501">
        <w:rPr>
          <w:rStyle w:val="StringTok"/>
          <w:lang w:val="en-US"/>
        </w:rPr>
        <w:t>"F1"</w:t>
      </w:r>
      <w:r w:rsidRPr="00800501">
        <w:rPr>
          <w:rStyle w:val="NormalTok"/>
          <w:lang w:val="en-US"/>
        </w:rPr>
        <w:t>]</w:t>
      </w:r>
    </w:p>
    <w:p w:rsidR="00800501" w:rsidRPr="00800501" w:rsidRDefault="00800501" w:rsidP="00604CC9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Итак, мы получили </w:t>
      </w:r>
      <w:r w:rsidRPr="00800501">
        <w:rPr>
          <w:rFonts w:ascii="Times New Roman" w:hAnsi="Times New Roman" w:cs="Times New Roman"/>
          <w:sz w:val="28"/>
          <w:szCs w:val="28"/>
        </w:rPr>
        <w:t>Confusion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800501">
        <w:rPr>
          <w:rFonts w:ascii="Times New Roman" w:hAnsi="Times New Roman" w:cs="Times New Roman"/>
          <w:sz w:val="28"/>
          <w:szCs w:val="28"/>
        </w:rPr>
        <w:t>matrix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(матрицу ошибок) с различными метриками и две основные: </w:t>
      </w:r>
      <w:r w:rsidRPr="00800501">
        <w:rPr>
          <w:rFonts w:ascii="Times New Roman" w:hAnsi="Times New Roman" w:cs="Times New Roman"/>
          <w:sz w:val="28"/>
          <w:szCs w:val="28"/>
        </w:rPr>
        <w:t>accuracy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1891 </w:t>
      </w:r>
      <w:r w:rsidR="001A770C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537B5">
        <w:rPr>
          <w:rFonts w:ascii="Times New Roman" w:hAnsi="Times New Roman" w:cs="Times New Roman"/>
          <w:sz w:val="28"/>
          <w:szCs w:val="28"/>
        </w:rPr>
        <w:t>F</w:t>
      </w:r>
      <w:r w:rsidR="005537B5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5537B5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Pr="00800501">
        <w:rPr>
          <w:rFonts w:ascii="Times New Roman" w:hAnsi="Times New Roman" w:cs="Times New Roman"/>
          <w:sz w:val="28"/>
          <w:szCs w:val="28"/>
        </w:rPr>
        <w:t>score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2887.</w:t>
      </w:r>
    </w:p>
    <w:p w:rsidR="00800501" w:rsidRPr="00800501" w:rsidRDefault="00800501" w:rsidP="00604CC9">
      <w:pPr>
        <w:pStyle w:val="1"/>
        <w:spacing w:line="360" w:lineRule="auto"/>
        <w:ind w:left="-284" w:firstLine="284"/>
        <w:rPr>
          <w:rFonts w:ascii="Times New Roman" w:hAnsi="Times New Roman" w:cs="Times New Roman"/>
          <w:b/>
          <w:sz w:val="28"/>
          <w:szCs w:val="28"/>
        </w:rPr>
      </w:pPr>
      <w:bookmarkStart w:id="16" w:name="сохранение-модели."/>
      <w:bookmarkEnd w:id="15"/>
      <w:r w:rsidRPr="00800501">
        <w:rPr>
          <w:rFonts w:ascii="Times New Roman" w:hAnsi="Times New Roman" w:cs="Times New Roman"/>
          <w:b/>
          <w:sz w:val="28"/>
          <w:szCs w:val="28"/>
        </w:rPr>
        <w:t>Сохранение модели.</w:t>
      </w:r>
    </w:p>
    <w:p w:rsidR="001A770C" w:rsidRDefault="00800501" w:rsidP="001A770C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Сохраним модель вместе с пороговым значением в </w:t>
      </w:r>
      <w:proofErr w:type="gramStart"/>
      <w:r w:rsidRPr="00800501">
        <w:rPr>
          <w:rFonts w:ascii="Times New Roman" w:hAnsi="Times New Roman" w:cs="Times New Roman"/>
          <w:sz w:val="28"/>
          <w:szCs w:val="28"/>
        </w:rPr>
        <w:t>model</w:t>
      </w:r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800501">
        <w:rPr>
          <w:rFonts w:ascii="Times New Roman" w:hAnsi="Times New Roman" w:cs="Times New Roman"/>
          <w:sz w:val="28"/>
          <w:szCs w:val="28"/>
        </w:rPr>
        <w:t>RData</w:t>
      </w:r>
      <w:proofErr w:type="spellEnd"/>
      <w:proofErr w:type="gramEnd"/>
      <w:r w:rsidRPr="0080050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800501" w:rsidRPr="001A770C" w:rsidRDefault="00800501" w:rsidP="001A770C">
      <w:pPr>
        <w:pStyle w:val="FirstParagraph"/>
        <w:spacing w:line="360" w:lineRule="auto"/>
        <w:ind w:left="-284"/>
        <w:rPr>
          <w:rFonts w:ascii="Times New Roman" w:hAnsi="Times New Roman" w:cs="Times New Roman"/>
          <w:sz w:val="28"/>
          <w:szCs w:val="28"/>
        </w:rPr>
      </w:pPr>
      <w:proofErr w:type="gramStart"/>
      <w:r w:rsidRPr="00800501">
        <w:rPr>
          <w:rStyle w:val="FunctionTok"/>
        </w:rPr>
        <w:t>save</w:t>
      </w:r>
      <w:r w:rsidRPr="00800501">
        <w:rPr>
          <w:rStyle w:val="NormalTok"/>
        </w:rPr>
        <w:t>(</w:t>
      </w:r>
      <w:proofErr w:type="gramEnd"/>
      <w:r w:rsidRPr="00800501">
        <w:rPr>
          <w:rStyle w:val="NormalTok"/>
        </w:rPr>
        <w:t xml:space="preserve">model, threshold, </w:t>
      </w:r>
      <w:r w:rsidRPr="00800501">
        <w:rPr>
          <w:rStyle w:val="AttributeTok"/>
        </w:rPr>
        <w:t>file =</w:t>
      </w:r>
      <w:r w:rsidRPr="00800501">
        <w:rPr>
          <w:rStyle w:val="NormalTok"/>
        </w:rPr>
        <w:t xml:space="preserve"> </w:t>
      </w:r>
      <w:r w:rsidRPr="00800501">
        <w:rPr>
          <w:rStyle w:val="StringTok"/>
        </w:rPr>
        <w:t>"</w:t>
      </w:r>
      <w:proofErr w:type="spellStart"/>
      <w:r w:rsidRPr="00800501">
        <w:rPr>
          <w:rStyle w:val="StringTok"/>
        </w:rPr>
        <w:t>model.RData</w:t>
      </w:r>
      <w:proofErr w:type="spellEnd"/>
      <w:r w:rsidRPr="00800501">
        <w:rPr>
          <w:rStyle w:val="StringTok"/>
        </w:rPr>
        <w:t>"</w:t>
      </w:r>
      <w:r w:rsidRPr="00800501">
        <w:rPr>
          <w:rStyle w:val="NormalTok"/>
        </w:rPr>
        <w:t>)</w:t>
      </w:r>
    </w:p>
    <w:bookmarkEnd w:id="16"/>
    <w:p w:rsidR="00F22E6E" w:rsidRPr="00260561" w:rsidRDefault="00F22E6E" w:rsidP="003E130A">
      <w:pPr>
        <w:pStyle w:val="1"/>
        <w:spacing w:line="360" w:lineRule="auto"/>
        <w:ind w:left="-284" w:firstLine="284"/>
        <w:jc w:val="center"/>
        <w:rPr>
          <w:rFonts w:ascii="Times New Roman" w:hAnsi="Times New Roman" w:cs="Times New Roman"/>
          <w:b/>
          <w:color w:val="auto"/>
        </w:rPr>
      </w:pPr>
      <w:r w:rsidRPr="00260561">
        <w:rPr>
          <w:rFonts w:ascii="Times New Roman" w:hAnsi="Times New Roman" w:cs="Times New Roman"/>
          <w:b/>
          <w:color w:val="auto"/>
        </w:rPr>
        <w:t>Заключение</w:t>
      </w:r>
    </w:p>
    <w:p w:rsidR="003E130A" w:rsidRDefault="005537B5" w:rsidP="009650E8">
      <w:pPr>
        <w:pStyle w:val="FirstParagraph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аким образом,</w:t>
      </w:r>
      <w:r w:rsidRPr="005537B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ам удалось получить предиктивную модель, способ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 xml:space="preserve">ную определить </w:t>
      </w:r>
      <w:r>
        <w:rPr>
          <w:rFonts w:ascii="Times New Roman" w:hAnsi="Times New Roman" w:cs="Times New Roman"/>
          <w:sz w:val="28"/>
          <w:szCs w:val="28"/>
          <w:lang w:val="ru-RU"/>
        </w:rPr>
        <w:t>наличие или отсутствие диабета у наблюдаемого объекта. Для прогнозирования необход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>имы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 xml:space="preserve">такие характеристики о пациенте 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как возраст, пол, индекс массы тела (ИМТ), наличие гипертонии, наличие заболевания сердца, история курения, уровень </w:t>
      </w:r>
      <w:proofErr w:type="spellStart"/>
      <w:r w:rsidR="00AA0861" w:rsidRPr="00800501">
        <w:rPr>
          <w:rFonts w:ascii="Times New Roman" w:hAnsi="Times New Roman" w:cs="Times New Roman"/>
          <w:sz w:val="28"/>
          <w:szCs w:val="28"/>
        </w:rPr>
        <w:t>HbA</w:t>
      </w:r>
      <w:proofErr w:type="spellEnd"/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AA0861" w:rsidRPr="00800501">
        <w:rPr>
          <w:rFonts w:ascii="Times New Roman" w:hAnsi="Times New Roman" w:cs="Times New Roman"/>
          <w:sz w:val="28"/>
          <w:szCs w:val="28"/>
        </w:rPr>
        <w:t>c</w:t>
      </w:r>
      <w:r w:rsidR="00AA0861" w:rsidRPr="00AA0861">
        <w:rPr>
          <w:rFonts w:ascii="Times New Roman" w:hAnsi="Times New Roman" w:cs="Times New Roman"/>
          <w:sz w:val="28"/>
          <w:szCs w:val="28"/>
          <w:lang w:val="ru-RU"/>
        </w:rPr>
        <w:t xml:space="preserve"> и глюкозы в крови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t xml:space="preserve">. Наличие этих данных обеспечит высокую вероятность правильной классификации, так как при обучении модели зависимая переменная риска заболевания определялась по каждой из них. Важным замечаем является то, что в </w:t>
      </w:r>
      <w:r w:rsidR="00AA0861">
        <w:rPr>
          <w:rFonts w:ascii="Times New Roman" w:hAnsi="Times New Roman" w:cs="Times New Roman"/>
          <w:sz w:val="28"/>
          <w:szCs w:val="28"/>
          <w:lang w:val="ru-RU"/>
        </w:rPr>
        <w:lastRenderedPageBreak/>
        <w:t>расчет не бралась взаимосвязь нескольких независимых переменных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, так как она не оказывала значительного влияния на работу модели, а также в целях уменьшения размера модели. Для определения качества работы модели использовались несколько метри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: A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ccuracy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87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F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9650E8" w:rsidRPr="005537B5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score</w:t>
      </w:r>
      <w:r w:rsidR="009650E8" w:rsidRPr="00800501">
        <w:rPr>
          <w:rFonts w:ascii="Times New Roman" w:hAnsi="Times New Roman" w:cs="Times New Roman"/>
          <w:sz w:val="28"/>
          <w:szCs w:val="28"/>
          <w:lang w:val="ru-RU"/>
        </w:rPr>
        <w:t xml:space="preserve"> = 0.929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ensitivity</w:t>
      </w:r>
      <w:proofErr w:type="spellEnd"/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7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6; </w:t>
      </w:r>
      <w:proofErr w:type="spellStart"/>
      <w:r w:rsidR="009650E8">
        <w:rPr>
          <w:rFonts w:ascii="Times New Roman" w:hAnsi="Times New Roman" w:cs="Times New Roman"/>
          <w:sz w:val="28"/>
          <w:szCs w:val="28"/>
          <w:lang w:val="ru-RU"/>
        </w:rPr>
        <w:t>Specificity</w:t>
      </w:r>
      <w:proofErr w:type="spellEnd"/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=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0.88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3.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Подробное описание данных метрик приведено в введении. Также в реализации решения приведена </w:t>
      </w:r>
      <w:r w:rsidR="009650E8">
        <w:rPr>
          <w:rFonts w:ascii="Times New Roman" w:hAnsi="Times New Roman" w:cs="Times New Roman"/>
          <w:sz w:val="28"/>
          <w:szCs w:val="28"/>
        </w:rPr>
        <w:t>confusion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>
        <w:rPr>
          <w:rFonts w:ascii="Times New Roman" w:hAnsi="Times New Roman" w:cs="Times New Roman"/>
          <w:sz w:val="28"/>
          <w:szCs w:val="28"/>
        </w:rPr>
        <w:t>matrix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матрица ошибок</w:t>
      </w:r>
      <w:r w:rsidR="009650E8" w:rsidRPr="009650E8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="009650E8">
        <w:rPr>
          <w:rFonts w:ascii="Times New Roman" w:hAnsi="Times New Roman" w:cs="Times New Roman"/>
          <w:sz w:val="28"/>
          <w:szCs w:val="28"/>
          <w:lang w:val="ru-RU"/>
        </w:rPr>
        <w:t>отображающая количество верных (главная диагональ) и неверных классификаций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. Все метрики принимают высокие значения (</w:t>
      </w:r>
      <w:r w:rsidR="00E7308B" w:rsidRPr="00E7308B">
        <w:rPr>
          <w:rFonts w:ascii="Times New Roman" w:hAnsi="Times New Roman" w:cs="Times New Roman"/>
          <w:sz w:val="28"/>
          <w:szCs w:val="28"/>
          <w:lang w:val="ru-RU"/>
        </w:rPr>
        <w:t xml:space="preserve">&gt; </w:t>
      </w:r>
      <w:r w:rsidR="00E7308B">
        <w:rPr>
          <w:rFonts w:ascii="Times New Roman" w:hAnsi="Times New Roman" w:cs="Times New Roman"/>
          <w:sz w:val="28"/>
          <w:szCs w:val="28"/>
          <w:lang w:val="ru-RU"/>
        </w:rPr>
        <w:t>0.85). Следовательно, можно сделать вывод, что модель имеет высокую точность классификации.</w:t>
      </w:r>
    </w:p>
    <w:p w:rsidR="00E7308B" w:rsidRDefault="00E7308B" w:rsidP="00E7308B">
      <w:pPr>
        <w:pStyle w:val="a0"/>
        <w:spacing w:line="360" w:lineRule="auto"/>
        <w:ind w:left="-284" w:firstLine="284"/>
        <w:rPr>
          <w:rFonts w:ascii="Times New Roman" w:hAnsi="Times New Roman" w:cs="Times New Roman"/>
          <w:sz w:val="28"/>
          <w:szCs w:val="28"/>
        </w:rPr>
      </w:pPr>
      <w:r w:rsidRPr="00E7308B">
        <w:rPr>
          <w:rFonts w:ascii="Times New Roman" w:hAnsi="Times New Roman" w:cs="Times New Roman"/>
          <w:sz w:val="28"/>
          <w:szCs w:val="28"/>
        </w:rPr>
        <w:t>В конце</w:t>
      </w:r>
      <w:r>
        <w:rPr>
          <w:rFonts w:ascii="Times New Roman" w:hAnsi="Times New Roman" w:cs="Times New Roman"/>
          <w:sz w:val="28"/>
          <w:szCs w:val="28"/>
        </w:rPr>
        <w:t xml:space="preserve"> реализации сохранена обученная модель с пороговым значением, необходимым для определения класса, так как изначально модель дает на выходе вероятность отношения к классу 1. Пороговое значение вычислено для оптимального решения, то есть так, чтобы оба класса были определены одинаково точно. Но, в определенных случаях может быть изменено, если необходимо обязательно находить все положительные или все отрицательные наблюдения, </w:t>
      </w:r>
      <w:r w:rsidR="00B93E38">
        <w:rPr>
          <w:rFonts w:ascii="Times New Roman" w:hAnsi="Times New Roman" w:cs="Times New Roman"/>
          <w:sz w:val="28"/>
          <w:szCs w:val="28"/>
        </w:rPr>
        <w:t>теряя</w:t>
      </w:r>
      <w:r>
        <w:rPr>
          <w:rFonts w:ascii="Times New Roman" w:hAnsi="Times New Roman" w:cs="Times New Roman"/>
          <w:sz w:val="28"/>
          <w:szCs w:val="28"/>
        </w:rPr>
        <w:t xml:space="preserve"> тем самым точность для определения противоположного класса. Это может быть полезно в работе медицинских сотрудников, например,</w:t>
      </w:r>
      <w:r w:rsidR="00B93E38">
        <w:rPr>
          <w:rFonts w:ascii="Times New Roman" w:hAnsi="Times New Roman" w:cs="Times New Roman"/>
          <w:sz w:val="28"/>
          <w:szCs w:val="28"/>
        </w:rPr>
        <w:t xml:space="preserve"> для того чтобы не пропустить ни одного пациента с возможным наличием заболевания.</w:t>
      </w:r>
    </w:p>
    <w:p w:rsidR="00B93E38" w:rsidRPr="00260561" w:rsidRDefault="00B93E38" w:rsidP="00425321">
      <w:pPr>
        <w:pStyle w:val="1"/>
        <w:spacing w:line="360" w:lineRule="auto"/>
        <w:ind w:left="-284" w:firstLine="142"/>
        <w:jc w:val="center"/>
        <w:rPr>
          <w:rFonts w:ascii="Times New Roman" w:hAnsi="Times New Roman" w:cs="Times New Roman"/>
          <w:b/>
          <w:color w:val="auto"/>
        </w:rPr>
      </w:pPr>
      <w:r w:rsidRPr="00260561">
        <w:rPr>
          <w:rFonts w:ascii="Times New Roman" w:hAnsi="Times New Roman" w:cs="Times New Roman"/>
          <w:b/>
          <w:color w:val="auto"/>
        </w:rPr>
        <w:t>Список литературы</w:t>
      </w:r>
    </w:p>
    <w:p w:rsidR="00B93E38" w:rsidRPr="00425321" w:rsidRDefault="00B93E38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Bioinformatics Institute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  <w:r w:rsidR="00BB1505" w:rsidRPr="00425321">
        <w:rPr>
          <w:rFonts w:ascii="Times New Roman" w:hAnsi="Times New Roman" w:cs="Times New Roman"/>
          <w:sz w:val="28"/>
          <w:szCs w:val="28"/>
        </w:rPr>
        <w:t>Анализ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данных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</w:rPr>
        <w:t>в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R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>—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stepic.org 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>—</w:t>
      </w:r>
      <w:r w:rsidR="00BB1505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URL: </w:t>
      </w:r>
      <w:hyperlink r:id="rId17" w:history="1">
        <w:r w:rsidR="00BB1505"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stepik.org/course/129/syllabus</w:t>
        </w:r>
      </w:hyperlink>
    </w:p>
    <w:p w:rsidR="00425321" w:rsidRPr="00425321" w:rsidRDefault="00637ECD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Programming language R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—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URL: </w:t>
      </w:r>
      <w:hyperlink r:id="rId18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www.r-project.org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sz w:val="28"/>
          <w:szCs w:val="28"/>
          <w:lang w:val="en-US"/>
        </w:rPr>
        <w:t>Wikipedia: R language</w:t>
      </w:r>
      <w:r w:rsidR="00637ECD"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37ECD" w:rsidRPr="00425321">
        <w:rPr>
          <w:rFonts w:ascii="Times New Roman" w:hAnsi="Times New Roman" w:cs="Times New Roman"/>
          <w:sz w:val="28"/>
          <w:szCs w:val="28"/>
          <w:lang w:val="en-US"/>
        </w:rPr>
        <w:t>— URL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19" w:history="1">
        <w:r w:rsidRPr="00425321">
          <w:rPr>
            <w:rFonts w:ascii="Times New Roman" w:hAnsi="Times New Roman" w:cs="Times New Roman"/>
            <w:sz w:val="28"/>
            <w:szCs w:val="28"/>
            <w:lang w:val="en-US"/>
          </w:rPr>
          <w:t>https://ru.wikipedia.org/wiki/R_(язык_программирования)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</w:rPr>
      </w:pPr>
      <w:r w:rsidRPr="00425321">
        <w:rPr>
          <w:rFonts w:ascii="Times New Roman" w:hAnsi="Times New Roman" w:cs="Times New Roman"/>
          <w:sz w:val="28"/>
          <w:szCs w:val="28"/>
        </w:rPr>
        <w:t xml:space="preserve">Воронина, В. В. Теория и практика машинного обучения. —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425321">
        <w:rPr>
          <w:rFonts w:ascii="Times New Roman" w:hAnsi="Times New Roman" w:cs="Times New Roman"/>
          <w:sz w:val="28"/>
          <w:szCs w:val="28"/>
        </w:rPr>
        <w:t xml:space="preserve">: </w:t>
      </w:r>
      <w:hyperlink r:id="rId20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:/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e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lanbook</w:t>
        </w:r>
        <w:proofErr w:type="spellEnd"/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om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book</w:t>
        </w:r>
        <w:r w:rsidRPr="00425321">
          <w:rPr>
            <w:rStyle w:val="a6"/>
            <w:rFonts w:ascii="Times New Roman" w:hAnsi="Times New Roman" w:cs="Times New Roman"/>
            <w:sz w:val="28"/>
            <w:szCs w:val="28"/>
          </w:rPr>
          <w:t>/165053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lastRenderedPageBreak/>
        <w:t>Selva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425321">
        <w:rPr>
          <w:rFonts w:ascii="Times New Roman" w:hAnsi="Times New Roman" w:cs="Times New Roman"/>
          <w:sz w:val="28"/>
          <w:szCs w:val="28"/>
          <w:lang w:val="en-US"/>
        </w:rPr>
        <w:t>Prabhakaran</w:t>
      </w:r>
      <w:proofErr w:type="spellEnd"/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: Logistic Regression with R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— URL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21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r-statistics.co/Logistic-Regression-With-R.html</w:t>
        </w:r>
      </w:hyperlink>
    </w:p>
    <w:p w:rsidR="00425321" w:rsidRPr="00425321" w:rsidRDefault="00425321" w:rsidP="00425321">
      <w:pPr>
        <w:pStyle w:val="a8"/>
        <w:numPr>
          <w:ilvl w:val="1"/>
          <w:numId w:val="35"/>
        </w:numPr>
        <w:spacing w:line="360" w:lineRule="auto"/>
        <w:ind w:left="-284" w:firstLine="142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>Joao Pedro Lopes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25321">
        <w:rPr>
          <w:rFonts w:ascii="Times New Roman" w:hAnsi="Times New Roman" w:cs="Times New Roman"/>
          <w:bCs/>
          <w:sz w:val="28"/>
          <w:szCs w:val="28"/>
          <w:lang w:val="en-US"/>
        </w:rPr>
        <w:t xml:space="preserve">Prediction using Logistic Regression 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>— URL:</w:t>
      </w:r>
      <w:r w:rsidRPr="0042532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22" w:history="1">
        <w:r w:rsidRPr="00425321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://www.kaggle.com/datasets/iammustafatz/diabetes-prediction-dataset/code</w:t>
        </w:r>
      </w:hyperlink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:rsidR="00425321" w:rsidRPr="00425321" w:rsidRDefault="00425321" w:rsidP="00425321">
      <w:pPr>
        <w:spacing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425321" w:rsidRPr="00425321" w:rsidSect="004F7826">
      <w:pgSz w:w="12240" w:h="15840"/>
      <w:pgMar w:top="1134" w:right="850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8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9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21"/>
    <w:multiLevelType w:val="multilevel"/>
    <w:tmpl w:val="0D68BB2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10" w15:restartNumberingAfterBreak="0">
    <w:nsid w:val="06841986"/>
    <w:multiLevelType w:val="hybridMultilevel"/>
    <w:tmpl w:val="CCF0CBA2"/>
    <w:lvl w:ilvl="0" w:tplc="7FC66B28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794A712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7672918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7C0743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95ECA4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EA4FF2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C9819A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F94DB4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BFBAF73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0977552F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0"/>
    <w:multiLevelType w:val="multilevel"/>
    <w:tmpl w:val="73C8535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1"/>
    <w:multiLevelType w:val="multilevel"/>
    <w:tmpl w:val="7C1A6556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2"/>
    <w:multiLevelType w:val="multilevel"/>
    <w:tmpl w:val="63A8AB4C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122E1B35"/>
    <w:multiLevelType w:val="multilevel"/>
    <w:tmpl w:val="D4463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8260D6"/>
    <w:multiLevelType w:val="hybridMultilevel"/>
    <w:tmpl w:val="9920F0AE"/>
    <w:lvl w:ilvl="0" w:tplc="D6924A80">
      <w:start w:val="1"/>
      <w:numFmt w:val="bullet"/>
      <w:lvlText w:val=""/>
      <w:lvlJc w:val="left"/>
      <w:pPr>
        <w:tabs>
          <w:tab w:val="num" w:pos="0"/>
        </w:tabs>
        <w:ind w:left="1120" w:hanging="360"/>
      </w:pPr>
      <w:rPr>
        <w:rFonts w:ascii="Symbol" w:hAnsi="Symbol" w:cs="Symbol" w:hint="default"/>
        <w:sz w:val="24"/>
        <w:szCs w:val="24"/>
      </w:rPr>
    </w:lvl>
    <w:lvl w:ilvl="1" w:tplc="949EDDB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D50084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DF68DC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0B2F88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BDAD53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C3A5C5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0C497A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42CC88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1DC66618"/>
    <w:multiLevelType w:val="multilevel"/>
    <w:tmpl w:val="0EE83EC6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1DFD2542"/>
    <w:multiLevelType w:val="multilevel"/>
    <w:tmpl w:val="B62C2C3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22D507D1"/>
    <w:multiLevelType w:val="multilevel"/>
    <w:tmpl w:val="152A489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43DA4598"/>
    <w:multiLevelType w:val="multilevel"/>
    <w:tmpl w:val="FA5E8BD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495D32CA"/>
    <w:multiLevelType w:val="multilevel"/>
    <w:tmpl w:val="60F05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BD53F2"/>
    <w:multiLevelType w:val="multilevel"/>
    <w:tmpl w:val="C69E432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54D94EB2"/>
    <w:multiLevelType w:val="multilevel"/>
    <w:tmpl w:val="5C06DF7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553B1078"/>
    <w:multiLevelType w:val="hybridMultilevel"/>
    <w:tmpl w:val="0870107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5B3AA2"/>
    <w:multiLevelType w:val="multilevel"/>
    <w:tmpl w:val="9842C6D6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26" w15:restartNumberingAfterBreak="0">
    <w:nsid w:val="63CD6B05"/>
    <w:multiLevelType w:val="multilevel"/>
    <w:tmpl w:val="C71AB454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27" w15:restartNumberingAfterBreak="0">
    <w:nsid w:val="6E045360"/>
    <w:multiLevelType w:val="multilevel"/>
    <w:tmpl w:val="BA7A60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b w:val="0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9FB6542"/>
    <w:multiLevelType w:val="multilevel"/>
    <w:tmpl w:val="B9AA1D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27"/>
  </w:num>
  <w:num w:numId="36">
    <w:abstractNumId w:val="28"/>
  </w:num>
  <w:num w:numId="37">
    <w:abstractNumId w:val="11"/>
  </w:num>
  <w:num w:numId="38">
    <w:abstractNumId w:val="20"/>
  </w:num>
  <w:num w:numId="39">
    <w:abstractNumId w:val="18"/>
  </w:num>
  <w:num w:numId="40">
    <w:abstractNumId w:val="23"/>
  </w:num>
  <w:num w:numId="41">
    <w:abstractNumId w:val="22"/>
  </w:num>
  <w:num w:numId="42">
    <w:abstractNumId w:val="19"/>
  </w:num>
  <w:num w:numId="43">
    <w:abstractNumId w:val="17"/>
  </w:num>
  <w:num w:numId="44">
    <w:abstractNumId w:val="26"/>
  </w:num>
  <w:num w:numId="45">
    <w:abstractNumId w:val="25"/>
  </w:num>
  <w:num w:numId="46">
    <w:abstractNumId w:val="16"/>
  </w:num>
  <w:num w:numId="47">
    <w:abstractNumId w:val="10"/>
  </w:num>
  <w:num w:numId="48">
    <w:abstractNumId w:val="15"/>
  </w:num>
  <w:num w:numId="49">
    <w:abstractNumId w:val="21"/>
  </w:num>
  <w:num w:numId="5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F06"/>
    <w:rsid w:val="00012CA5"/>
    <w:rsid w:val="00101408"/>
    <w:rsid w:val="001177A8"/>
    <w:rsid w:val="001A770C"/>
    <w:rsid w:val="00260561"/>
    <w:rsid w:val="003411DF"/>
    <w:rsid w:val="00391B07"/>
    <w:rsid w:val="003E130A"/>
    <w:rsid w:val="00425321"/>
    <w:rsid w:val="00466543"/>
    <w:rsid w:val="004832B9"/>
    <w:rsid w:val="004F7826"/>
    <w:rsid w:val="005537B5"/>
    <w:rsid w:val="00604CC9"/>
    <w:rsid w:val="00637ECD"/>
    <w:rsid w:val="006A2BAC"/>
    <w:rsid w:val="00800501"/>
    <w:rsid w:val="00926D13"/>
    <w:rsid w:val="009650E8"/>
    <w:rsid w:val="009C6A17"/>
    <w:rsid w:val="00A51F06"/>
    <w:rsid w:val="00A53137"/>
    <w:rsid w:val="00AA0861"/>
    <w:rsid w:val="00B93E38"/>
    <w:rsid w:val="00BB1505"/>
    <w:rsid w:val="00D10F98"/>
    <w:rsid w:val="00DC12DA"/>
    <w:rsid w:val="00E7308B"/>
    <w:rsid w:val="00F22E6E"/>
    <w:rsid w:val="00F50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1947A"/>
  <w15:chartTrackingRefBased/>
  <w15:docId w15:val="{5403B49E-9360-4D95-BE83-62D7D2FD4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411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3411DF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3411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3411DF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0"/>
    <w:qFormat/>
    <w:rsid w:val="003411DF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Title"/>
    <w:basedOn w:val="a"/>
    <w:next w:val="a0"/>
    <w:link w:val="a5"/>
    <w:uiPriority w:val="10"/>
    <w:qFormat/>
    <w:rsid w:val="003411DF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a5">
    <w:name w:val="Заголовок Знак"/>
    <w:basedOn w:val="a1"/>
    <w:link w:val="a4"/>
    <w:uiPriority w:val="10"/>
    <w:rsid w:val="003411D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VerbatimChar">
    <w:name w:val="Verbatim Char"/>
    <w:basedOn w:val="a1"/>
    <w:link w:val="SourceCode"/>
    <w:rsid w:val="003411DF"/>
    <w:rPr>
      <w:rFonts w:ascii="Consolas" w:hAnsi="Consolas"/>
      <w:shd w:val="clear" w:color="auto" w:fill="F8F8F8"/>
    </w:rPr>
  </w:style>
  <w:style w:type="character" w:styleId="a6">
    <w:name w:val="Hyperlink"/>
    <w:basedOn w:val="a1"/>
    <w:rsid w:val="003411DF"/>
    <w:rPr>
      <w:color w:val="5B9BD5" w:themeColor="accent1"/>
    </w:rPr>
  </w:style>
  <w:style w:type="paragraph" w:customStyle="1" w:styleId="SourceCode">
    <w:name w:val="Source Code"/>
    <w:basedOn w:val="a"/>
    <w:link w:val="VerbatimChar"/>
    <w:rsid w:val="003411D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11DF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3411DF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3411D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3411D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11DF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ControlFlowTok">
    <w:name w:val="ControlFlowTok"/>
    <w:basedOn w:val="VerbatimChar"/>
    <w:rsid w:val="003411DF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3411DF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3411DF"/>
    <w:rPr>
      <w:rFonts w:ascii="Consolas" w:hAnsi="Consolas"/>
      <w:shd w:val="clear" w:color="auto" w:fill="F8F8F8"/>
    </w:rPr>
  </w:style>
  <w:style w:type="paragraph" w:styleId="a0">
    <w:name w:val="Body Text"/>
    <w:basedOn w:val="a"/>
    <w:link w:val="a7"/>
    <w:uiPriority w:val="99"/>
    <w:semiHidden/>
    <w:unhideWhenUsed/>
    <w:rsid w:val="003411DF"/>
    <w:pPr>
      <w:spacing w:after="120"/>
    </w:pPr>
  </w:style>
  <w:style w:type="character" w:customStyle="1" w:styleId="a7">
    <w:name w:val="Основной текст Знак"/>
    <w:basedOn w:val="a1"/>
    <w:link w:val="a0"/>
    <w:uiPriority w:val="99"/>
    <w:semiHidden/>
    <w:rsid w:val="003411DF"/>
  </w:style>
  <w:style w:type="character" w:customStyle="1" w:styleId="10">
    <w:name w:val="Заголовок 1 Знак"/>
    <w:basedOn w:val="a1"/>
    <w:link w:val="1"/>
    <w:uiPriority w:val="9"/>
    <w:rsid w:val="003411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3411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ConstantTok">
    <w:name w:val="ConstantTok"/>
    <w:basedOn w:val="VerbatimChar"/>
    <w:rsid w:val="00800501"/>
    <w:rPr>
      <w:rFonts w:ascii="Consolas" w:hAnsi="Consolas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800501"/>
    <w:rPr>
      <w:rFonts w:ascii="Consolas" w:hAnsi="Consolas"/>
      <w:b/>
      <w:i/>
      <w:color w:val="8F5902"/>
      <w:sz w:val="22"/>
      <w:shd w:val="clear" w:color="auto" w:fill="F8F8F8"/>
    </w:rPr>
  </w:style>
  <w:style w:type="paragraph" w:styleId="a8">
    <w:name w:val="List Paragraph"/>
    <w:basedOn w:val="a"/>
    <w:uiPriority w:val="34"/>
    <w:qFormat/>
    <w:rsid w:val="00B93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92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0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5400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8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6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5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1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02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8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545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228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kaggle.com/datasets/iammustafatz/diabetes-prediction-dataset/data" TargetMode="External"/><Relationship Id="rId18" Type="http://schemas.openxmlformats.org/officeDocument/2006/relationships/hyperlink" Target="https://www.r-project.org" TargetMode="External"/><Relationship Id="rId3" Type="http://schemas.openxmlformats.org/officeDocument/2006/relationships/styles" Target="styles.xml"/><Relationship Id="rId21" Type="http://schemas.openxmlformats.org/officeDocument/2006/relationships/hyperlink" Target="https://r-statistics.co/Logistic-Regression-With-R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epik.org/course/129/syllabu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e.lanbook.com/book/165053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rstudio.cloud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ru.wikipedia.org/wiki/R_(&#1103;&#1079;&#1099;&#1082;_&#1087;&#1088;&#1086;&#1075;&#1088;&#1072;&#1084;&#1084;&#1080;&#1088;&#1086;&#1074;&#1072;&#1085;&#1080;&#1103;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www.kaggle.com/datasets/iammustafatz/diabetes-prediction-dataset/cod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2C27C-EECB-4226-A4AE-2FB7425E6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8</Pages>
  <Words>4812</Words>
  <Characters>27429</Characters>
  <Application>Microsoft Office Word</Application>
  <DocSecurity>0</DocSecurity>
  <Lines>228</Lines>
  <Paragraphs>6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слав Селянский</dc:creator>
  <cp:keywords/>
  <dc:description/>
  <cp:lastModifiedBy>Владислав Селянский</cp:lastModifiedBy>
  <cp:revision>5</cp:revision>
  <dcterms:created xsi:type="dcterms:W3CDTF">2025-05-22T09:47:00Z</dcterms:created>
  <dcterms:modified xsi:type="dcterms:W3CDTF">2025-05-25T14:53:00Z</dcterms:modified>
</cp:coreProperties>
</file>